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13638" w14:textId="77777777" w:rsidR="00201120" w:rsidRDefault="00201120" w:rsidP="00201120">
      <w:pPr>
        <w:jc w:val="center"/>
        <w:rPr>
          <w:b/>
          <w:bCs/>
          <w:color w:val="ED7D31" w:themeColor="accent2"/>
          <w:sz w:val="32"/>
          <w:szCs w:val="32"/>
          <w:lang w:val="en-US"/>
        </w:rPr>
      </w:pPr>
    </w:p>
    <w:p w14:paraId="7B55C78B" w14:textId="13AF7FF2" w:rsidR="00194DD5" w:rsidRPr="005A690A" w:rsidRDefault="00652882" w:rsidP="00201120">
      <w:pPr>
        <w:jc w:val="center"/>
        <w:rPr>
          <w:b/>
          <w:bCs/>
          <w:color w:val="ED7D31" w:themeColor="accent2"/>
          <w:sz w:val="32"/>
          <w:szCs w:val="32"/>
          <w:lang w:val="en-US"/>
        </w:rPr>
      </w:pPr>
      <w:r>
        <w:rPr>
          <w:b/>
          <w:bCs/>
          <w:color w:val="ED7D31" w:themeColor="accent2"/>
          <w:sz w:val="32"/>
          <w:szCs w:val="32"/>
          <w:lang w:val="en-US"/>
        </w:rPr>
        <w:t xml:space="preserve">Dissertation/Thesis </w:t>
      </w:r>
      <w:r w:rsidR="00487195">
        <w:rPr>
          <w:b/>
          <w:bCs/>
          <w:color w:val="ED7D31" w:themeColor="accent2"/>
          <w:sz w:val="32"/>
          <w:szCs w:val="32"/>
          <w:lang w:val="en-US"/>
        </w:rPr>
        <w:t>Discussion</w:t>
      </w:r>
      <w:r w:rsidR="00194DD5" w:rsidRPr="005A690A">
        <w:rPr>
          <w:b/>
          <w:bCs/>
          <w:color w:val="ED7D31" w:themeColor="accent2"/>
          <w:sz w:val="32"/>
          <w:szCs w:val="32"/>
          <w:lang w:val="en-US"/>
        </w:rPr>
        <w:t xml:space="preserve"> Template</w:t>
      </w:r>
    </w:p>
    <w:p w14:paraId="7065B339" w14:textId="0699EBFF" w:rsidR="00D0273F" w:rsidRDefault="00194DD5" w:rsidP="00201120">
      <w:pPr>
        <w:jc w:val="center"/>
        <w:rPr>
          <w:b/>
          <w:bCs/>
          <w:lang w:val="en-US"/>
        </w:rPr>
      </w:pPr>
      <w:r w:rsidRPr="00D0273F">
        <w:rPr>
          <w:lang w:val="en-US"/>
        </w:rPr>
        <w:t xml:space="preserve">Thanks for downloading the template. </w:t>
      </w:r>
      <w:r w:rsidRPr="00D0273F">
        <w:rPr>
          <w:b/>
          <w:bCs/>
          <w:lang w:val="en-US"/>
        </w:rPr>
        <w:t>Here’s what you need to know</w:t>
      </w:r>
      <w:r w:rsidR="00977A2C" w:rsidRPr="00D0273F">
        <w:rPr>
          <w:b/>
          <w:bCs/>
          <w:lang w:val="en-US"/>
        </w:rPr>
        <w:t>:</w:t>
      </w:r>
    </w:p>
    <w:p w14:paraId="59FF4D75" w14:textId="77777777" w:rsidR="00201120" w:rsidRPr="00D0273F" w:rsidRDefault="00201120" w:rsidP="00201120">
      <w:pPr>
        <w:jc w:val="center"/>
        <w:rPr>
          <w:b/>
          <w:bCs/>
          <w:lang w:val="en-US"/>
        </w:rPr>
      </w:pPr>
    </w:p>
    <w:p w14:paraId="2F3E72D5" w14:textId="77777777" w:rsidR="00E4797A" w:rsidRDefault="00194DD5" w:rsidP="00E06321">
      <w:pPr>
        <w:rPr>
          <w:lang w:val="en-US"/>
        </w:rPr>
      </w:pPr>
      <w:r w:rsidRPr="005A690A">
        <w:rPr>
          <w:lang w:val="en-US"/>
        </w:rPr>
        <w:t xml:space="preserve">This document provides a generic template for the </w:t>
      </w:r>
      <w:r w:rsidR="00487195">
        <w:rPr>
          <w:lang w:val="en-US"/>
        </w:rPr>
        <w:t>discussion</w:t>
      </w:r>
      <w:r w:rsidRPr="005A690A">
        <w:rPr>
          <w:lang w:val="en-US"/>
        </w:rPr>
        <w:t xml:space="preserve"> chapter</w:t>
      </w:r>
      <w:r w:rsidR="00652882">
        <w:rPr>
          <w:lang w:val="en-US"/>
        </w:rPr>
        <w:t>/section</w:t>
      </w:r>
      <w:r w:rsidRPr="005A690A">
        <w:rPr>
          <w:lang w:val="en-US"/>
        </w:rPr>
        <w:t xml:space="preserve"> in a typical dissertation, thesis</w:t>
      </w:r>
      <w:r w:rsidR="00D238B4">
        <w:rPr>
          <w:lang w:val="en-US"/>
        </w:rPr>
        <w:t>,</w:t>
      </w:r>
      <w:r w:rsidRPr="005A690A">
        <w:rPr>
          <w:lang w:val="en-US"/>
        </w:rPr>
        <w:t xml:space="preserve"> or research project. While the </w:t>
      </w:r>
      <w:r w:rsidRPr="00EB6DA7">
        <w:rPr>
          <w:b/>
          <w:bCs/>
          <w:lang w:val="en-US"/>
        </w:rPr>
        <w:t>exact requirements will vary between universities</w:t>
      </w:r>
      <w:r w:rsidRPr="005A690A">
        <w:rPr>
          <w:lang w:val="en-US"/>
        </w:rPr>
        <w:t xml:space="preserve"> and degree programs, this template should help you get started with the generic essentials. </w:t>
      </w:r>
    </w:p>
    <w:p w14:paraId="1DC37BD8" w14:textId="2F7DA047" w:rsidR="00251D45" w:rsidRPr="005A690A" w:rsidRDefault="00E4797A" w:rsidP="00E06321">
      <w:pPr>
        <w:rPr>
          <w:lang w:val="en-US"/>
        </w:rPr>
      </w:pPr>
      <w:r>
        <w:rPr>
          <w:lang w:val="en-US"/>
        </w:rPr>
        <w:t>K</w:t>
      </w:r>
      <w:r w:rsidR="00487195">
        <w:rPr>
          <w:lang w:val="en-US"/>
        </w:rPr>
        <w:t xml:space="preserve">eep in mind that some universities will encourage or require students to combine the discussion and conclusion chapters. </w:t>
      </w:r>
      <w:r>
        <w:rPr>
          <w:lang w:val="en-US"/>
        </w:rPr>
        <w:t xml:space="preserve">Similarly, for some projects, it may make more sense to combine the results and discussion chapters (especially for qualitative studies). </w:t>
      </w:r>
      <w:r w:rsidR="00487195">
        <w:rPr>
          <w:lang w:val="en-US"/>
        </w:rPr>
        <w:t>So, b</w:t>
      </w:r>
      <w:r w:rsidR="00194DD5" w:rsidRPr="005A690A">
        <w:rPr>
          <w:lang w:val="en-US"/>
        </w:rPr>
        <w:t>e sure to follow any instructions or guidance provided by your university to ensure you’re aligned with their specific requirements.</w:t>
      </w:r>
    </w:p>
    <w:p w14:paraId="444205D9" w14:textId="77777777" w:rsidR="00977A2C" w:rsidRPr="005A690A" w:rsidRDefault="00251D45" w:rsidP="00E06321">
      <w:pPr>
        <w:rPr>
          <w:lang w:val="en-US"/>
        </w:rPr>
      </w:pPr>
      <w:r w:rsidRPr="005A690A">
        <w:rPr>
          <w:lang w:val="en-US"/>
        </w:rPr>
        <w:t xml:space="preserve">In each section, we’ll briefly </w:t>
      </w:r>
      <w:r w:rsidRPr="005A690A">
        <w:rPr>
          <w:b/>
          <w:bCs/>
          <w:lang w:val="en-US"/>
        </w:rPr>
        <w:t>explain what that section is all about</w:t>
      </w:r>
      <w:r w:rsidRPr="005A690A">
        <w:rPr>
          <w:lang w:val="en-US"/>
        </w:rPr>
        <w:t xml:space="preserve"> and the essential things that you </w:t>
      </w:r>
      <w:r w:rsidRPr="005A690A">
        <w:rPr>
          <w:b/>
          <w:bCs/>
          <w:lang w:val="en-US"/>
        </w:rPr>
        <w:t>need to achieve there</w:t>
      </w:r>
      <w:r w:rsidRPr="005A690A">
        <w:rPr>
          <w:lang w:val="en-US"/>
        </w:rPr>
        <w:t xml:space="preserve">. We’ll also provide links to additional videos and blog posts that will help you conquer each section with confidence. </w:t>
      </w:r>
    </w:p>
    <w:p w14:paraId="1705119D" w14:textId="58536FDF" w:rsidR="00251D45" w:rsidRPr="005A690A" w:rsidRDefault="00207D15" w:rsidP="00E06321">
      <w:pPr>
        <w:rPr>
          <w:lang w:val="en-US"/>
        </w:rPr>
      </w:pPr>
      <w:r w:rsidRPr="005A690A">
        <w:rPr>
          <w:lang w:val="en-US"/>
        </w:rPr>
        <w:t>If you’re new to research, a</w:t>
      </w:r>
      <w:r w:rsidR="003F6366" w:rsidRPr="005A690A">
        <w:rPr>
          <w:lang w:val="en-US"/>
        </w:rPr>
        <w:t xml:space="preserve"> good starting point would be to watch our YouTube video covering </w:t>
      </w:r>
      <w:r w:rsidRPr="005A690A">
        <w:rPr>
          <w:lang w:val="en-US"/>
        </w:rPr>
        <w:t xml:space="preserve">the </w:t>
      </w:r>
      <w:r w:rsidR="00A50DB6">
        <w:rPr>
          <w:lang w:val="en-US"/>
        </w:rPr>
        <w:t>discussion</w:t>
      </w:r>
      <w:r w:rsidR="00652882">
        <w:rPr>
          <w:lang w:val="en-US"/>
        </w:rPr>
        <w:t xml:space="preserve"> chapter</w:t>
      </w:r>
      <w:r w:rsidRPr="005A690A">
        <w:rPr>
          <w:lang w:val="en-US"/>
        </w:rPr>
        <w:t xml:space="preserve">: </w:t>
      </w:r>
      <w:hyperlink r:id="rId8" w:history="1">
        <w:r w:rsidR="00A50DB6" w:rsidRPr="00BE3963">
          <w:rPr>
            <w:rStyle w:val="Hyperlink"/>
          </w:rPr>
          <w:t>https://gradcoach.com/discussion-chapter-examples/</w:t>
        </w:r>
      </w:hyperlink>
      <w:r w:rsidR="00A50DB6">
        <w:t xml:space="preserve"> </w:t>
      </w:r>
    </w:p>
    <w:p w14:paraId="29A366EC" w14:textId="7F001E25" w:rsidR="003F6366" w:rsidRPr="005A690A" w:rsidRDefault="00A50DB6" w:rsidP="00E06321">
      <w:pPr>
        <w:rPr>
          <w:lang w:val="en-US"/>
        </w:rPr>
      </w:pPr>
      <w:r>
        <w:rPr>
          <w:noProof/>
        </w:rPr>
        <w:drawing>
          <wp:inline distT="0" distB="0" distL="0" distR="0" wp14:anchorId="42915BD7" wp14:editId="20E6C7A2">
            <wp:extent cx="5400261" cy="1564556"/>
            <wp:effectExtent l="152400" t="152400" r="353060" b="36004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14369" cy="15686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BAF25C" w14:textId="45125E14" w:rsidR="00985D35" w:rsidRPr="005A690A" w:rsidRDefault="00251D45" w:rsidP="00E06321">
      <w:pPr>
        <w:rPr>
          <w:lang w:val="en-US"/>
        </w:rPr>
      </w:pPr>
      <w:r w:rsidRPr="005A690A">
        <w:rPr>
          <w:lang w:val="en-US"/>
        </w:rPr>
        <w:t xml:space="preserve">If you need </w:t>
      </w:r>
      <w:r w:rsidRPr="005A690A">
        <w:rPr>
          <w:b/>
          <w:bCs/>
          <w:lang w:val="en-US"/>
        </w:rPr>
        <w:t>1-on-1 assistance</w:t>
      </w:r>
      <w:r w:rsidRPr="005A690A">
        <w:rPr>
          <w:lang w:val="en-US"/>
        </w:rPr>
        <w:t xml:space="preserve"> with your dissertation or thesis, feel free to </w:t>
      </w:r>
      <w:hyperlink r:id="rId10" w:history="1">
        <w:r w:rsidRPr="005A690A">
          <w:rPr>
            <w:rStyle w:val="Hyperlink"/>
            <w:lang w:val="en-US"/>
          </w:rPr>
          <w:t>book a</w:t>
        </w:r>
        <w:r w:rsidR="00207D15" w:rsidRPr="005A690A">
          <w:rPr>
            <w:rStyle w:val="Hyperlink"/>
            <w:lang w:val="en-US"/>
          </w:rPr>
          <w:t xml:space="preserve">n </w:t>
        </w:r>
        <w:r w:rsidRPr="005A690A">
          <w:rPr>
            <w:rStyle w:val="Hyperlink"/>
            <w:lang w:val="en-US"/>
          </w:rPr>
          <w:t>initial consultation</w:t>
        </w:r>
      </w:hyperlink>
      <w:r w:rsidRPr="005A690A">
        <w:rPr>
          <w:lang w:val="en-US"/>
        </w:rPr>
        <w:t xml:space="preserve"> with us to discuss private coaching for your project.</w:t>
      </w:r>
    </w:p>
    <w:p w14:paraId="463B0B23" w14:textId="2C2B6F78" w:rsidR="00251D45" w:rsidRPr="005A690A" w:rsidRDefault="00251D45" w:rsidP="00E06321">
      <w:pPr>
        <w:rPr>
          <w:lang w:val="en-US"/>
        </w:rPr>
      </w:pPr>
      <w:r w:rsidRPr="005A690A">
        <w:rPr>
          <w:lang w:val="en-US"/>
        </w:rPr>
        <w:t>Good luck with your research!</w:t>
      </w:r>
    </w:p>
    <w:p w14:paraId="51FE93B0" w14:textId="77777777" w:rsidR="0083320B" w:rsidRDefault="00251D45" w:rsidP="00E06321">
      <w:pPr>
        <w:rPr>
          <w:b/>
          <w:bCs/>
          <w:i/>
          <w:iCs/>
          <w:lang w:val="en-US"/>
        </w:rPr>
      </w:pPr>
      <w:r w:rsidRPr="005A690A">
        <w:rPr>
          <w:b/>
          <w:bCs/>
          <w:i/>
          <w:iCs/>
          <w:lang w:val="en-US"/>
        </w:rPr>
        <w:t>Grad Coach</w:t>
      </w:r>
    </w:p>
    <w:p w14:paraId="4F42562F" w14:textId="77777777" w:rsidR="0083320B" w:rsidRDefault="0083320B" w:rsidP="00E06321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ZA"/>
        </w:rPr>
        <w:id w:val="-2757180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4AE239" w14:textId="560438F1" w:rsidR="0083320B" w:rsidRDefault="0083320B" w:rsidP="00E06321">
          <w:pPr>
            <w:pStyle w:val="TOCHeading"/>
          </w:pPr>
          <w:r>
            <w:t>Contents</w:t>
          </w:r>
        </w:p>
        <w:p w14:paraId="393D8412" w14:textId="53037601" w:rsidR="00E4797A" w:rsidRDefault="0083320B">
          <w:pPr>
            <w:pStyle w:val="TOC1"/>
            <w:tabs>
              <w:tab w:val="right" w:leader="dot" w:pos="9016"/>
            </w:tabs>
            <w:rPr>
              <w:rFonts w:eastAsiaTheme="minorEastAsia" w:cs="Angsana New"/>
              <w:noProof/>
              <w:sz w:val="24"/>
              <w:szCs w:val="30"/>
              <w:lang w:val="en-TH" w:bidi="th-TH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0438193" w:history="1">
            <w:r w:rsidR="00E4797A" w:rsidRPr="0063622E">
              <w:rPr>
                <w:rStyle w:val="Hyperlink"/>
                <w:noProof/>
              </w:rPr>
              <w:t>Opening/Intro</w:t>
            </w:r>
            <w:r w:rsidR="00E4797A" w:rsidRPr="0063622E">
              <w:rPr>
                <w:rStyle w:val="Hyperlink"/>
                <w:noProof/>
                <w:lang w:val="en-US"/>
              </w:rPr>
              <w:t xml:space="preserve"> Section</w:t>
            </w:r>
            <w:r w:rsidR="00E4797A">
              <w:rPr>
                <w:noProof/>
                <w:webHidden/>
              </w:rPr>
              <w:tab/>
            </w:r>
            <w:r w:rsidR="00E4797A">
              <w:rPr>
                <w:noProof/>
                <w:webHidden/>
              </w:rPr>
              <w:fldChar w:fldCharType="begin"/>
            </w:r>
            <w:r w:rsidR="00E4797A">
              <w:rPr>
                <w:noProof/>
                <w:webHidden/>
              </w:rPr>
              <w:instrText xml:space="preserve"> PAGEREF _Toc110438193 \h </w:instrText>
            </w:r>
            <w:r w:rsidR="00E4797A">
              <w:rPr>
                <w:noProof/>
                <w:webHidden/>
              </w:rPr>
            </w:r>
            <w:r w:rsidR="00E4797A">
              <w:rPr>
                <w:noProof/>
                <w:webHidden/>
              </w:rPr>
              <w:fldChar w:fldCharType="separate"/>
            </w:r>
            <w:r w:rsidR="00E4797A">
              <w:rPr>
                <w:noProof/>
                <w:webHidden/>
              </w:rPr>
              <w:t>3</w:t>
            </w:r>
            <w:r w:rsidR="00E4797A">
              <w:rPr>
                <w:noProof/>
                <w:webHidden/>
              </w:rPr>
              <w:fldChar w:fldCharType="end"/>
            </w:r>
          </w:hyperlink>
        </w:p>
        <w:p w14:paraId="08008434" w14:textId="0AD36E8E" w:rsidR="00E4797A" w:rsidRDefault="00E4797A">
          <w:pPr>
            <w:pStyle w:val="TOC1"/>
            <w:tabs>
              <w:tab w:val="right" w:leader="dot" w:pos="9016"/>
            </w:tabs>
            <w:rPr>
              <w:rFonts w:eastAsiaTheme="minorEastAsia" w:cs="Angsana New"/>
              <w:noProof/>
              <w:sz w:val="24"/>
              <w:szCs w:val="30"/>
              <w:lang w:val="en-TH" w:bidi="th-TH"/>
            </w:rPr>
          </w:pPr>
          <w:hyperlink w:anchor="_Toc110438194" w:history="1">
            <w:r w:rsidRPr="0063622E">
              <w:rPr>
                <w:rStyle w:val="Hyperlink"/>
                <w:noProof/>
                <w:lang w:val="en-US"/>
              </w:rPr>
              <w:t>Overview of Key F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38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C7451" w14:textId="4C527188" w:rsidR="00E4797A" w:rsidRDefault="00E4797A">
          <w:pPr>
            <w:pStyle w:val="TOC1"/>
            <w:tabs>
              <w:tab w:val="right" w:leader="dot" w:pos="9016"/>
            </w:tabs>
            <w:rPr>
              <w:rFonts w:eastAsiaTheme="minorEastAsia" w:cs="Angsana New"/>
              <w:noProof/>
              <w:sz w:val="24"/>
              <w:szCs w:val="30"/>
              <w:lang w:val="en-TH" w:bidi="th-TH"/>
            </w:rPr>
          </w:pPr>
          <w:hyperlink w:anchor="_Toc110438195" w:history="1">
            <w:r w:rsidRPr="0063622E">
              <w:rPr>
                <w:rStyle w:val="Hyperlink"/>
                <w:noProof/>
                <w:lang w:val="en-US"/>
              </w:rPr>
              <w:t xml:space="preserve">Interpretation </w:t>
            </w:r>
            <w:r w:rsidRPr="0063622E">
              <w:rPr>
                <w:rStyle w:val="Hyperlink"/>
                <w:noProof/>
                <w:lang w:val="en-US"/>
              </w:rPr>
              <w:t>o</w:t>
            </w:r>
            <w:r w:rsidRPr="0063622E">
              <w:rPr>
                <w:rStyle w:val="Hyperlink"/>
                <w:noProof/>
                <w:lang w:val="en-US"/>
              </w:rPr>
              <w:t>f F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38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70E76" w14:textId="6516D007" w:rsidR="00E4797A" w:rsidRDefault="00E4797A">
          <w:pPr>
            <w:pStyle w:val="TOC1"/>
            <w:tabs>
              <w:tab w:val="right" w:leader="dot" w:pos="9016"/>
            </w:tabs>
            <w:rPr>
              <w:rFonts w:eastAsiaTheme="minorEastAsia" w:cs="Angsana New"/>
              <w:noProof/>
              <w:sz w:val="24"/>
              <w:szCs w:val="30"/>
              <w:lang w:val="en-TH" w:bidi="th-TH"/>
            </w:rPr>
          </w:pPr>
          <w:hyperlink w:anchor="_Toc110438196" w:history="1">
            <w:r w:rsidRPr="0063622E">
              <w:rPr>
                <w:rStyle w:val="Hyperlink"/>
                <w:noProof/>
                <w:lang w:val="en-US"/>
              </w:rPr>
              <w:t>Closing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38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27FD5" w14:textId="5B2405DF" w:rsidR="00E4797A" w:rsidRDefault="00E4797A">
          <w:pPr>
            <w:pStyle w:val="TOC1"/>
            <w:tabs>
              <w:tab w:val="right" w:leader="dot" w:pos="9016"/>
            </w:tabs>
            <w:rPr>
              <w:rFonts w:eastAsiaTheme="minorEastAsia" w:cs="Angsana New"/>
              <w:noProof/>
              <w:sz w:val="24"/>
              <w:szCs w:val="30"/>
              <w:lang w:val="en-TH" w:bidi="th-TH"/>
            </w:rPr>
          </w:pPr>
          <w:hyperlink w:anchor="_Toc110438197" w:history="1">
            <w:r w:rsidRPr="0063622E">
              <w:rPr>
                <w:rStyle w:val="Hyperlink"/>
                <w:noProof/>
                <w:lang w:val="en-US"/>
              </w:rPr>
              <w:t>Additional (free)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438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59E9E" w14:textId="030F0CB6" w:rsidR="0083320B" w:rsidRDefault="0083320B" w:rsidP="00E06321">
          <w:r>
            <w:rPr>
              <w:b/>
              <w:bCs/>
              <w:noProof/>
            </w:rPr>
            <w:fldChar w:fldCharType="end"/>
          </w:r>
        </w:p>
      </w:sdtContent>
    </w:sdt>
    <w:p w14:paraId="2817B8E7" w14:textId="2E74BB4D" w:rsidR="00194DD5" w:rsidRPr="005A690A" w:rsidRDefault="00194DD5" w:rsidP="00E06321">
      <w:pPr>
        <w:rPr>
          <w:lang w:val="en-US"/>
        </w:rPr>
      </w:pPr>
      <w:r w:rsidRPr="005A690A">
        <w:rPr>
          <w:lang w:val="en-US"/>
        </w:rPr>
        <w:br w:type="page"/>
      </w:r>
    </w:p>
    <w:p w14:paraId="7DB3F5CC" w14:textId="670F242C" w:rsidR="005A690A" w:rsidRDefault="0083320B" w:rsidP="00E06321">
      <w:pPr>
        <w:pStyle w:val="Heading1"/>
        <w:rPr>
          <w:lang w:val="en-US"/>
        </w:rPr>
      </w:pPr>
      <w:bookmarkStart w:id="0" w:name="_Toc110438193"/>
      <w:r w:rsidRPr="0083320B">
        <w:lastRenderedPageBreak/>
        <w:t>Opening</w:t>
      </w:r>
      <w:r w:rsidR="0079417F">
        <w:t>/Intro</w:t>
      </w:r>
      <w:r>
        <w:rPr>
          <w:lang w:val="en-US"/>
        </w:rPr>
        <w:t xml:space="preserve"> Section</w:t>
      </w:r>
      <w:bookmarkEnd w:id="0"/>
    </w:p>
    <w:p w14:paraId="2BCDCD3B" w14:textId="3C585E6B" w:rsidR="0079417F" w:rsidRDefault="00E4797A" w:rsidP="0079417F">
      <w:pPr>
        <w:rPr>
          <w:lang w:val="en-US"/>
        </w:rPr>
      </w:pPr>
      <w:r>
        <w:rPr>
          <w:lang w:val="en-US"/>
        </w:rPr>
        <w:t>In</w:t>
      </w:r>
      <w:r w:rsidR="00EF67C3">
        <w:rPr>
          <w:lang w:val="en-US"/>
        </w:rPr>
        <w:t xml:space="preserve"> the first section of your </w:t>
      </w:r>
      <w:r w:rsidR="00A50DB6">
        <w:rPr>
          <w:lang w:val="en-US"/>
        </w:rPr>
        <w:t>discussion</w:t>
      </w:r>
      <w:r w:rsidR="00EF67C3">
        <w:rPr>
          <w:lang w:val="en-US"/>
        </w:rPr>
        <w:t xml:space="preserve"> chapter, </w:t>
      </w:r>
      <w:r w:rsidR="00A50DB6">
        <w:rPr>
          <w:lang w:val="en-US"/>
        </w:rPr>
        <w:t>you should remind the reader of the</w:t>
      </w:r>
      <w:r w:rsidR="0079417F" w:rsidRPr="00021B48">
        <w:rPr>
          <w:lang w:val="en-US"/>
        </w:rPr>
        <w:t xml:space="preserve"> </w:t>
      </w:r>
      <w:r w:rsidR="0079417F">
        <w:rPr>
          <w:lang w:val="en-US"/>
        </w:rPr>
        <w:t>golden thread</w:t>
      </w:r>
      <w:r w:rsidR="0079417F" w:rsidRPr="00021B48">
        <w:rPr>
          <w:lang w:val="en-US"/>
        </w:rPr>
        <w:t xml:space="preserve"> underpinning your dissertation or thesis</w:t>
      </w:r>
      <w:r w:rsidR="0079417F">
        <w:rPr>
          <w:lang w:val="en-US"/>
        </w:rPr>
        <w:t>. If you’re not familiar with the golden thread,</w:t>
      </w:r>
      <w:r>
        <w:rPr>
          <w:lang w:val="en-US"/>
        </w:rPr>
        <w:t xml:space="preserve"> you can</w:t>
      </w:r>
      <w:r w:rsidR="0079417F">
        <w:rPr>
          <w:lang w:val="en-US"/>
        </w:rPr>
        <w:t xml:space="preserve"> </w:t>
      </w:r>
      <w:hyperlink r:id="rId11" w:history="1">
        <w:r w:rsidR="0079417F" w:rsidRPr="0079417F">
          <w:rPr>
            <w:rStyle w:val="Hyperlink"/>
            <w:lang w:val="en-US"/>
          </w:rPr>
          <w:t>watch this video</w:t>
        </w:r>
      </w:hyperlink>
      <w:r w:rsidR="0079417F">
        <w:rPr>
          <w:lang w:val="en-US"/>
        </w:rPr>
        <w:t>.</w:t>
      </w:r>
    </w:p>
    <w:p w14:paraId="5F050F89" w14:textId="3E0EE493" w:rsidR="00D238B4" w:rsidRDefault="00D238B4" w:rsidP="0079417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514B2E8" wp14:editId="30860C87">
            <wp:extent cx="5110800" cy="1424070"/>
            <wp:effectExtent l="152400" t="152400" r="350520" b="354330"/>
            <wp:docPr id="2" name="Picture 2" descr="Graphical user interface, text, application&#10;&#10;Description automatically generated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>
                      <a:hlinkClick r:id="rId11"/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5428" cy="14337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FA9D94" w14:textId="64A33802" w:rsidR="00A50DB6" w:rsidRPr="00A50DB6" w:rsidRDefault="00E4797A" w:rsidP="00A50DB6">
      <w:pPr>
        <w:rPr>
          <w:lang w:val="en-US"/>
        </w:rPr>
      </w:pPr>
      <w:r>
        <w:rPr>
          <w:lang w:val="en-US"/>
        </w:rPr>
        <w:t>In</w:t>
      </w:r>
      <w:r w:rsidR="00A50DB6" w:rsidRPr="00A50DB6">
        <w:rPr>
          <w:lang w:val="en-US"/>
        </w:rPr>
        <w:t xml:space="preserve"> this</w:t>
      </w:r>
      <w:r w:rsidR="00A50DB6">
        <w:rPr>
          <w:lang w:val="en-US"/>
        </w:rPr>
        <w:t xml:space="preserve"> section</w:t>
      </w:r>
      <w:r w:rsidR="00A50DB6" w:rsidRPr="00A50DB6">
        <w:rPr>
          <w:lang w:val="en-US"/>
        </w:rPr>
        <w:t>, you</w:t>
      </w:r>
      <w:r w:rsidR="00A50DB6">
        <w:rPr>
          <w:lang w:val="en-US"/>
        </w:rPr>
        <w:t>’ll</w:t>
      </w:r>
      <w:r w:rsidR="00A50DB6" w:rsidRPr="00A50DB6">
        <w:rPr>
          <w:lang w:val="en-US"/>
        </w:rPr>
        <w:t xml:space="preserve"> </w:t>
      </w:r>
      <w:r>
        <w:rPr>
          <w:lang w:val="en-US"/>
        </w:rPr>
        <w:t>should aim to</w:t>
      </w:r>
      <w:r w:rsidR="00A50DB6" w:rsidRPr="00A50DB6">
        <w:rPr>
          <w:lang w:val="en-US"/>
        </w:rPr>
        <w:t xml:space="preserve"> write a</w:t>
      </w:r>
      <w:r>
        <w:rPr>
          <w:lang w:val="en-US"/>
        </w:rPr>
        <w:t xml:space="preserve"> concise</w:t>
      </w:r>
      <w:r w:rsidR="00A50DB6" w:rsidRPr="00A50DB6">
        <w:rPr>
          <w:lang w:val="en-US"/>
        </w:rPr>
        <w:t xml:space="preserve"> paragraph that includes the following:</w:t>
      </w:r>
    </w:p>
    <w:p w14:paraId="7C7C3145" w14:textId="7D4F222C" w:rsidR="00A50DB6" w:rsidRPr="00A50DB6" w:rsidRDefault="00A50DB6">
      <w:pPr>
        <w:pStyle w:val="ListParagraph"/>
        <w:numPr>
          <w:ilvl w:val="0"/>
          <w:numId w:val="2"/>
        </w:numPr>
        <w:rPr>
          <w:lang w:val="en-US"/>
        </w:rPr>
      </w:pPr>
      <w:r w:rsidRPr="00A50DB6">
        <w:rPr>
          <w:lang w:val="en-US"/>
        </w:rPr>
        <w:t>A sentence repeating your specific research problem</w:t>
      </w:r>
    </w:p>
    <w:p w14:paraId="437B23AB" w14:textId="06ECADF7" w:rsidR="00A50DB6" w:rsidRPr="00A50DB6" w:rsidRDefault="00A50DB6">
      <w:pPr>
        <w:pStyle w:val="ListParagraph"/>
        <w:numPr>
          <w:ilvl w:val="0"/>
          <w:numId w:val="2"/>
        </w:numPr>
        <w:rPr>
          <w:lang w:val="en-US"/>
        </w:rPr>
      </w:pPr>
      <w:r w:rsidRPr="00A50DB6">
        <w:rPr>
          <w:lang w:val="en-US"/>
        </w:rPr>
        <w:t>A sentence or two repeating your research aims, objectives, and questions</w:t>
      </w:r>
    </w:p>
    <w:p w14:paraId="66143DD9" w14:textId="1AC9FF37" w:rsidR="00A50DB6" w:rsidRPr="00A50DB6" w:rsidRDefault="00A50DB6">
      <w:pPr>
        <w:pStyle w:val="ListParagraph"/>
        <w:numPr>
          <w:ilvl w:val="0"/>
          <w:numId w:val="2"/>
        </w:numPr>
        <w:rPr>
          <w:lang w:val="en-US"/>
        </w:rPr>
      </w:pPr>
      <w:r w:rsidRPr="00A50DB6">
        <w:rPr>
          <w:lang w:val="en-US"/>
        </w:rPr>
        <w:t>If you have hypotheses, you can also briefly mention these.</w:t>
      </w:r>
    </w:p>
    <w:p w14:paraId="319588CC" w14:textId="7978B15F" w:rsidR="00A50DB6" w:rsidRPr="00A50DB6" w:rsidRDefault="00A50DB6">
      <w:pPr>
        <w:pStyle w:val="ListParagraph"/>
        <w:numPr>
          <w:ilvl w:val="0"/>
          <w:numId w:val="2"/>
        </w:numPr>
        <w:rPr>
          <w:lang w:val="en-US"/>
        </w:rPr>
      </w:pPr>
      <w:r w:rsidRPr="00A50DB6">
        <w:rPr>
          <w:lang w:val="en-US"/>
        </w:rPr>
        <w:t>A sentence or two reminding the reader of the methodology you used in your study</w:t>
      </w:r>
    </w:p>
    <w:p w14:paraId="50ADC137" w14:textId="04AD8DF7" w:rsidR="00A50DB6" w:rsidRPr="00A50DB6" w:rsidRDefault="00A50DB6">
      <w:pPr>
        <w:pStyle w:val="ListParagraph"/>
        <w:numPr>
          <w:ilvl w:val="0"/>
          <w:numId w:val="2"/>
        </w:numPr>
        <w:rPr>
          <w:lang w:val="en-US"/>
        </w:rPr>
      </w:pPr>
      <w:r w:rsidRPr="00A50DB6">
        <w:rPr>
          <w:lang w:val="en-US"/>
        </w:rPr>
        <w:t>A sentence indicating the purpose of this chapter</w:t>
      </w:r>
    </w:p>
    <w:p w14:paraId="34DA4348" w14:textId="5B0D310F" w:rsidR="00A50DB6" w:rsidRPr="00A50DB6" w:rsidRDefault="00A50DB6">
      <w:pPr>
        <w:pStyle w:val="ListParagraph"/>
        <w:numPr>
          <w:ilvl w:val="0"/>
          <w:numId w:val="2"/>
        </w:numPr>
        <w:rPr>
          <w:lang w:val="en-US"/>
        </w:rPr>
      </w:pPr>
      <w:r w:rsidRPr="00A50DB6">
        <w:rPr>
          <w:lang w:val="en-US"/>
        </w:rPr>
        <w:t>A sentence outlining the layout of the chapter</w:t>
      </w:r>
    </w:p>
    <w:p w14:paraId="0C1ECD89" w14:textId="5DF020E9" w:rsidR="00E4797A" w:rsidRDefault="00E4797A" w:rsidP="00A50DB6">
      <w:pPr>
        <w:rPr>
          <w:lang w:val="en-US"/>
        </w:rPr>
      </w:pPr>
      <w:r>
        <w:rPr>
          <w:lang w:val="en-US"/>
        </w:rPr>
        <w:t xml:space="preserve">Keep in mind that this is purely an opening section, so don’t get too detailed. Keep it short. </w:t>
      </w:r>
    </w:p>
    <w:p w14:paraId="602B6D8C" w14:textId="77777777" w:rsidR="00E4797A" w:rsidRDefault="00E4797A" w:rsidP="00A50DB6">
      <w:pPr>
        <w:rPr>
          <w:lang w:val="en-US"/>
        </w:rPr>
      </w:pPr>
    </w:p>
    <w:p w14:paraId="3453F501" w14:textId="54139791" w:rsidR="00A50DB6" w:rsidRPr="00A50DB6" w:rsidRDefault="00A50DB6" w:rsidP="00A50DB6">
      <w:pPr>
        <w:pStyle w:val="Heading1"/>
        <w:rPr>
          <w:lang w:val="en-US"/>
        </w:rPr>
      </w:pPr>
      <w:bookmarkStart w:id="1" w:name="_Toc110438194"/>
      <w:r w:rsidRPr="00A50DB6">
        <w:rPr>
          <w:lang w:val="en-US"/>
        </w:rPr>
        <w:t>Overview of Key Findings</w:t>
      </w:r>
      <w:bookmarkEnd w:id="1"/>
    </w:p>
    <w:p w14:paraId="13EAE4A8" w14:textId="432C1A03" w:rsidR="00A50DB6" w:rsidRPr="00A50DB6" w:rsidRDefault="001B6BCC" w:rsidP="00A50DB6">
      <w:pPr>
        <w:rPr>
          <w:lang w:val="en-US"/>
        </w:rPr>
      </w:pPr>
      <w:r>
        <w:rPr>
          <w:lang w:val="en-US"/>
        </w:rPr>
        <w:t>In this section, you’ll need</w:t>
      </w:r>
      <w:r w:rsidR="00A50DB6" w:rsidRPr="00A50DB6">
        <w:rPr>
          <w:lang w:val="en-US"/>
        </w:rPr>
        <w:t xml:space="preserve"> to present a summary of the key findings from your study</w:t>
      </w:r>
      <w:r>
        <w:rPr>
          <w:lang w:val="en-US"/>
        </w:rPr>
        <w:t xml:space="preserve"> i</w:t>
      </w:r>
      <w:r w:rsidRPr="00A50DB6">
        <w:rPr>
          <w:lang w:val="en-US"/>
        </w:rPr>
        <w:t>n one or two concise yet cohesive paragraphs</w:t>
      </w:r>
      <w:r>
        <w:rPr>
          <w:lang w:val="en-US"/>
        </w:rPr>
        <w:t>. The key findings are th</w:t>
      </w:r>
      <w:r w:rsidR="00E4797A">
        <w:rPr>
          <w:lang w:val="en-US"/>
        </w:rPr>
        <w:t xml:space="preserve">ose </w:t>
      </w:r>
      <w:r>
        <w:rPr>
          <w:lang w:val="en-US"/>
        </w:rPr>
        <w:t xml:space="preserve">that directly relate to your original research questions (and your golden thread in general). </w:t>
      </w:r>
    </w:p>
    <w:p w14:paraId="3552CAD6" w14:textId="54F4350B" w:rsidR="00A50DB6" w:rsidRPr="00A50DB6" w:rsidRDefault="00A50DB6" w:rsidP="00A50DB6">
      <w:pPr>
        <w:rPr>
          <w:lang w:val="en-US"/>
        </w:rPr>
      </w:pPr>
      <w:r w:rsidRPr="00A50DB6">
        <w:rPr>
          <w:lang w:val="en-US"/>
        </w:rPr>
        <w:t xml:space="preserve">This </w:t>
      </w:r>
      <w:r w:rsidR="001B6BCC">
        <w:rPr>
          <w:lang w:val="en-US"/>
        </w:rPr>
        <w:t xml:space="preserve">section </w:t>
      </w:r>
      <w:r w:rsidRPr="00A50DB6">
        <w:rPr>
          <w:lang w:val="en-US"/>
        </w:rPr>
        <w:t>may look different for qualitative and quantitative research</w:t>
      </w:r>
      <w:r w:rsidR="00E4797A">
        <w:rPr>
          <w:lang w:val="en-US"/>
        </w:rPr>
        <w:t xml:space="preserve"> projects</w:t>
      </w:r>
      <w:r w:rsidR="001B6BCC">
        <w:rPr>
          <w:lang w:val="en-US"/>
        </w:rPr>
        <w:t>. For example,</w:t>
      </w:r>
      <w:r w:rsidRPr="00A50DB6">
        <w:rPr>
          <w:lang w:val="en-US"/>
        </w:rPr>
        <w:t xml:space="preserve"> qualitative research may report on themes and </w:t>
      </w:r>
      <w:r w:rsidR="00E4797A">
        <w:rPr>
          <w:lang w:val="en-US"/>
        </w:rPr>
        <w:t>concepts</w:t>
      </w:r>
      <w:r w:rsidRPr="00A50DB6">
        <w:rPr>
          <w:lang w:val="en-US"/>
        </w:rPr>
        <w:t>, whereas quantitative research may touch on correlations and causal relationships.</w:t>
      </w:r>
    </w:p>
    <w:p w14:paraId="57FD845C" w14:textId="50F9D6F6" w:rsidR="00A50DB6" w:rsidRPr="00A50DB6" w:rsidRDefault="00A50DB6" w:rsidP="00A50DB6">
      <w:pPr>
        <w:rPr>
          <w:lang w:val="en-US"/>
        </w:rPr>
      </w:pPr>
      <w:r w:rsidRPr="00A50DB6">
        <w:rPr>
          <w:lang w:val="en-US"/>
        </w:rPr>
        <w:t>Regardless of the methodology, your goal here is to highlight the overall key findings in relation to your research questions.</w:t>
      </w:r>
      <w:r w:rsidR="001B6BCC">
        <w:rPr>
          <w:lang w:val="en-US"/>
        </w:rPr>
        <w:t xml:space="preserve"> </w:t>
      </w:r>
      <w:r w:rsidR="00494ACA">
        <w:rPr>
          <w:lang w:val="en-US"/>
        </w:rPr>
        <w:t xml:space="preserve">For example, if your research questions asked what the antecedents of a </w:t>
      </w:r>
      <w:r w:rsidR="00E4797A">
        <w:rPr>
          <w:lang w:val="en-US"/>
        </w:rPr>
        <w:t>certain</w:t>
      </w:r>
      <w:r w:rsidR="00494ACA">
        <w:rPr>
          <w:lang w:val="en-US"/>
        </w:rPr>
        <w:t xml:space="preserve"> outcome were, you’d need to </w:t>
      </w:r>
      <w:r w:rsidR="00E4797A">
        <w:rPr>
          <w:lang w:val="en-US"/>
        </w:rPr>
        <w:t>outline</w:t>
      </w:r>
      <w:r w:rsidR="00494ACA">
        <w:rPr>
          <w:lang w:val="en-US"/>
        </w:rPr>
        <w:t xml:space="preserve"> the relevant antecedents in this section. </w:t>
      </w:r>
      <w:r w:rsidRPr="00A50DB6">
        <w:rPr>
          <w:lang w:val="en-US"/>
        </w:rPr>
        <w:t>Some examples of the kind of language you’d use here include:</w:t>
      </w:r>
    </w:p>
    <w:p w14:paraId="33CBAE91" w14:textId="59DC43BB" w:rsidR="00A50DB6" w:rsidRPr="00A50DB6" w:rsidRDefault="00A50DB6">
      <w:pPr>
        <w:pStyle w:val="ListParagraph"/>
        <w:numPr>
          <w:ilvl w:val="0"/>
          <w:numId w:val="3"/>
        </w:numPr>
        <w:rPr>
          <w:lang w:val="en-US"/>
        </w:rPr>
      </w:pPr>
      <w:r w:rsidRPr="00A50DB6">
        <w:rPr>
          <w:lang w:val="en-US"/>
        </w:rPr>
        <w:t>The data suggest that</w:t>
      </w:r>
      <w:r w:rsidRPr="00A50DB6">
        <w:rPr>
          <w:rFonts w:ascii="Calibri" w:hAnsi="Calibri" w:cs="Calibri"/>
          <w:lang w:val="en-US"/>
        </w:rPr>
        <w:t>…</w:t>
      </w:r>
    </w:p>
    <w:p w14:paraId="27F4AECB" w14:textId="35F4B407" w:rsidR="00A50DB6" w:rsidRPr="00A50DB6" w:rsidRDefault="00A50DB6">
      <w:pPr>
        <w:pStyle w:val="ListParagraph"/>
        <w:numPr>
          <w:ilvl w:val="0"/>
          <w:numId w:val="3"/>
        </w:numPr>
        <w:rPr>
          <w:lang w:val="en-US"/>
        </w:rPr>
      </w:pPr>
      <w:r w:rsidRPr="00A50DB6">
        <w:rPr>
          <w:lang w:val="en-US"/>
        </w:rPr>
        <w:t>The data support/oppose the theory that</w:t>
      </w:r>
      <w:r w:rsidRPr="00A50DB6">
        <w:rPr>
          <w:rFonts w:ascii="Calibri" w:hAnsi="Calibri" w:cs="Calibri"/>
          <w:lang w:val="en-US"/>
        </w:rPr>
        <w:t>…</w:t>
      </w:r>
    </w:p>
    <w:p w14:paraId="70E26B79" w14:textId="51FDDB83" w:rsidR="00A50DB6" w:rsidRPr="00A50DB6" w:rsidRDefault="00A50DB6">
      <w:pPr>
        <w:pStyle w:val="ListParagraph"/>
        <w:numPr>
          <w:ilvl w:val="0"/>
          <w:numId w:val="3"/>
        </w:numPr>
        <w:rPr>
          <w:lang w:val="en-US"/>
        </w:rPr>
      </w:pPr>
      <w:r w:rsidRPr="00A50DB6">
        <w:rPr>
          <w:lang w:val="en-US"/>
        </w:rPr>
        <w:t>The analysis identifies</w:t>
      </w:r>
      <w:r w:rsidRPr="00A50DB6">
        <w:rPr>
          <w:rFonts w:ascii="Calibri" w:hAnsi="Calibri" w:cs="Calibri"/>
          <w:lang w:val="en-US"/>
        </w:rPr>
        <w:t>…</w:t>
      </w:r>
    </w:p>
    <w:p w14:paraId="373C7E47" w14:textId="2C7C4291" w:rsidR="00A50DB6" w:rsidRDefault="00494ACA" w:rsidP="00A50DB6">
      <w:pPr>
        <w:rPr>
          <w:lang w:val="en-US"/>
        </w:rPr>
      </w:pPr>
      <w:r>
        <w:rPr>
          <w:lang w:val="en-US"/>
        </w:rPr>
        <w:t xml:space="preserve">Importantly, this section is only an overview, not an in-depth discussion. You’ll get into that in the next section. So, keep it concise here and lay a foundation for the next section.  </w:t>
      </w:r>
    </w:p>
    <w:p w14:paraId="3941F6F8" w14:textId="0754227A" w:rsidR="00A50DB6" w:rsidRDefault="00A50DB6" w:rsidP="001B6BCC">
      <w:pPr>
        <w:pStyle w:val="Heading1"/>
        <w:rPr>
          <w:lang w:val="en-US"/>
        </w:rPr>
      </w:pPr>
      <w:bookmarkStart w:id="2" w:name="_Toc110438195"/>
      <w:r w:rsidRPr="00A50DB6">
        <w:rPr>
          <w:lang w:val="en-US"/>
        </w:rPr>
        <w:lastRenderedPageBreak/>
        <w:t>Interpretation of Findings</w:t>
      </w:r>
      <w:bookmarkEnd w:id="2"/>
    </w:p>
    <w:p w14:paraId="1D9E6291" w14:textId="546ECF56" w:rsidR="002D25F0" w:rsidRDefault="00A50DB6" w:rsidP="00A50DB6">
      <w:pPr>
        <w:rPr>
          <w:lang w:val="en-US"/>
        </w:rPr>
      </w:pPr>
      <w:r w:rsidRPr="00A50DB6">
        <w:rPr>
          <w:lang w:val="en-US"/>
        </w:rPr>
        <w:t xml:space="preserve">This section </w:t>
      </w:r>
      <w:r w:rsidR="001B6BCC">
        <w:rPr>
          <w:lang w:val="en-US"/>
        </w:rPr>
        <w:t xml:space="preserve">will typically </w:t>
      </w:r>
      <w:r w:rsidRPr="00A50DB6">
        <w:rPr>
          <w:lang w:val="en-US"/>
        </w:rPr>
        <w:t xml:space="preserve">be the longest one in the chapter, </w:t>
      </w:r>
      <w:r w:rsidR="0033543D">
        <w:rPr>
          <w:lang w:val="en-US"/>
        </w:rPr>
        <w:t>as</w:t>
      </w:r>
      <w:r w:rsidRPr="00A50DB6">
        <w:rPr>
          <w:lang w:val="en-US"/>
        </w:rPr>
        <w:t xml:space="preserve"> this is where you</w:t>
      </w:r>
      <w:r w:rsidR="0033543D">
        <w:rPr>
          <w:lang w:val="en-US"/>
        </w:rPr>
        <w:t>’</w:t>
      </w:r>
      <w:r w:rsidRPr="00A50DB6">
        <w:rPr>
          <w:lang w:val="en-US"/>
        </w:rPr>
        <w:t xml:space="preserve">ll spend time </w:t>
      </w:r>
      <w:r w:rsidR="0033543D">
        <w:rPr>
          <w:lang w:val="en-US"/>
        </w:rPr>
        <w:t>u</w:t>
      </w:r>
      <w:r w:rsidRPr="00A50DB6">
        <w:rPr>
          <w:lang w:val="en-US"/>
        </w:rPr>
        <w:t xml:space="preserve">npacking and interpreting your </w:t>
      </w:r>
      <w:r w:rsidR="0033543D" w:rsidRPr="00A50DB6">
        <w:rPr>
          <w:lang w:val="en-US"/>
        </w:rPr>
        <w:t>findings</w:t>
      </w:r>
      <w:r w:rsidR="0033543D">
        <w:rPr>
          <w:lang w:val="en-US"/>
        </w:rPr>
        <w:t xml:space="preserve"> and </w:t>
      </w:r>
      <w:r w:rsidR="002D25F0">
        <w:rPr>
          <w:lang w:val="en-US"/>
        </w:rPr>
        <w:t>explaining what they mean within</w:t>
      </w:r>
      <w:r w:rsidR="0033543D">
        <w:rPr>
          <w:lang w:val="en-US"/>
        </w:rPr>
        <w:t xml:space="preserve"> your context</w:t>
      </w:r>
      <w:r w:rsidR="002D25F0">
        <w:rPr>
          <w:lang w:val="en-US"/>
        </w:rPr>
        <w:t xml:space="preserve">. In your previous chapter (the </w:t>
      </w:r>
      <w:r w:rsidR="00EC49FD">
        <w:rPr>
          <w:lang w:val="en-US"/>
        </w:rPr>
        <w:t>results</w:t>
      </w:r>
      <w:r w:rsidR="002D25F0">
        <w:rPr>
          <w:lang w:val="en-US"/>
        </w:rPr>
        <w:t xml:space="preserve"> chapter), you purely described the data, whereas in this chapter you </w:t>
      </w:r>
      <w:r w:rsidR="0033543D">
        <w:rPr>
          <w:lang w:val="en-US"/>
        </w:rPr>
        <w:t xml:space="preserve">will </w:t>
      </w:r>
      <w:r w:rsidR="002D25F0">
        <w:rPr>
          <w:lang w:val="en-US"/>
        </w:rPr>
        <w:t>explain what it means in relation to the golden thread.</w:t>
      </w:r>
    </w:p>
    <w:p w14:paraId="32AC653B" w14:textId="1899F5DD" w:rsidR="00A50DB6" w:rsidRPr="00A50DB6" w:rsidRDefault="002D25F0" w:rsidP="00A50DB6">
      <w:pPr>
        <w:rPr>
          <w:lang w:val="en-US"/>
        </w:rPr>
      </w:pPr>
      <w:r w:rsidRPr="002D25F0">
        <w:rPr>
          <w:b/>
          <w:bCs/>
          <w:lang w:val="en-US"/>
        </w:rPr>
        <w:t>An important note</w:t>
      </w:r>
      <w:r>
        <w:rPr>
          <w:lang w:val="en-US"/>
        </w:rPr>
        <w:t xml:space="preserve"> – everything you discuss in this chapter needs to be rooted in data that you presented in your previous chapter (</w:t>
      </w:r>
      <w:r w:rsidR="0033543D">
        <w:rPr>
          <w:lang w:val="en-US"/>
        </w:rPr>
        <w:t xml:space="preserve">i.e., the </w:t>
      </w:r>
      <w:r w:rsidR="00EC49FD">
        <w:rPr>
          <w:lang w:val="en-US"/>
        </w:rPr>
        <w:t>results</w:t>
      </w:r>
      <w:r>
        <w:rPr>
          <w:lang w:val="en-US"/>
        </w:rPr>
        <w:t xml:space="preserve"> chapter). So, make sure that you</w:t>
      </w:r>
      <w:r w:rsidR="00A50DB6" w:rsidRPr="00A50DB6">
        <w:rPr>
          <w:lang w:val="en-US"/>
        </w:rPr>
        <w:t xml:space="preserve"> only include in this </w:t>
      </w:r>
      <w:r>
        <w:rPr>
          <w:lang w:val="en-US"/>
        </w:rPr>
        <w:t>chapter</w:t>
      </w:r>
      <w:r w:rsidR="00A50DB6" w:rsidRPr="00A50DB6">
        <w:rPr>
          <w:lang w:val="en-US"/>
        </w:rPr>
        <w:t xml:space="preserve"> what you reported in your </w:t>
      </w:r>
      <w:r w:rsidR="00EC49FD">
        <w:rPr>
          <w:lang w:val="en-US"/>
        </w:rPr>
        <w:t>results</w:t>
      </w:r>
      <w:r w:rsidR="00A50DB6" w:rsidRPr="00A50DB6">
        <w:rPr>
          <w:lang w:val="en-US"/>
        </w:rPr>
        <w:t xml:space="preserve"> chapter – don’t introduce new information.</w:t>
      </w:r>
      <w:r>
        <w:rPr>
          <w:lang w:val="en-US"/>
        </w:rPr>
        <w:t xml:space="preserve"> If you need to, you can always go back and expand upon your </w:t>
      </w:r>
      <w:r w:rsidR="00EC49FD">
        <w:rPr>
          <w:lang w:val="en-US"/>
        </w:rPr>
        <w:t>results</w:t>
      </w:r>
      <w:r>
        <w:rPr>
          <w:lang w:val="en-US"/>
        </w:rPr>
        <w:t xml:space="preserve"> chapter so that there is a strong foundation for </w:t>
      </w:r>
      <w:r w:rsidR="0033543D">
        <w:rPr>
          <w:lang w:val="en-US"/>
        </w:rPr>
        <w:t>the discussion</w:t>
      </w:r>
      <w:r>
        <w:rPr>
          <w:lang w:val="en-US"/>
        </w:rPr>
        <w:t xml:space="preserve"> chapter.</w:t>
      </w:r>
    </w:p>
    <w:p w14:paraId="2AA76C58" w14:textId="1E045324" w:rsidR="002D25F0" w:rsidRDefault="00A50DB6" w:rsidP="00A50DB6">
      <w:pPr>
        <w:rPr>
          <w:lang w:val="en-US"/>
        </w:rPr>
      </w:pPr>
      <w:r w:rsidRPr="00A50DB6">
        <w:rPr>
          <w:lang w:val="en-US"/>
        </w:rPr>
        <w:t>At its core, the goal of this section is to assess how your findings compare to those of the existing research</w:t>
      </w:r>
      <w:r w:rsidR="002D25F0">
        <w:rPr>
          <w:lang w:val="en-US"/>
        </w:rPr>
        <w:t xml:space="preserve"> (i.e., the studies cited in </w:t>
      </w:r>
      <w:r w:rsidRPr="00A50DB6">
        <w:rPr>
          <w:lang w:val="en-US"/>
        </w:rPr>
        <w:t>your literature review chapter</w:t>
      </w:r>
      <w:r w:rsidR="002D25F0">
        <w:rPr>
          <w:lang w:val="en-US"/>
        </w:rPr>
        <w:t>)</w:t>
      </w:r>
      <w:r w:rsidRPr="00A50DB6">
        <w:rPr>
          <w:lang w:val="en-US"/>
        </w:rPr>
        <w:t xml:space="preserve">. </w:t>
      </w:r>
      <w:r w:rsidR="002D25F0">
        <w:rPr>
          <w:lang w:val="en-US"/>
        </w:rPr>
        <w:t xml:space="preserve">By doing this, you’ll communicate what the data means in your context, and you’ll position it in relation to existing studies (i.e., does it align or misalign with existing research?). </w:t>
      </w:r>
    </w:p>
    <w:p w14:paraId="1AB459CF" w14:textId="31B99039" w:rsidR="00A50DB6" w:rsidRPr="00A50DB6" w:rsidRDefault="00A50DB6" w:rsidP="00A50DB6">
      <w:pPr>
        <w:rPr>
          <w:lang w:val="en-US"/>
        </w:rPr>
      </w:pPr>
      <w:r w:rsidRPr="00A50DB6">
        <w:rPr>
          <w:lang w:val="en-US"/>
        </w:rPr>
        <w:t>Keep in mind that even if your findings contrast with the existing research, you</w:t>
      </w:r>
      <w:r w:rsidR="002D25F0">
        <w:rPr>
          <w:lang w:val="en-US"/>
        </w:rPr>
        <w:t xml:space="preserve"> still</w:t>
      </w:r>
      <w:r w:rsidRPr="00A50DB6">
        <w:rPr>
          <w:lang w:val="en-US"/>
        </w:rPr>
        <w:t xml:space="preserve"> need to include these in your discussion.</w:t>
      </w:r>
      <w:r w:rsidR="00494ACA">
        <w:rPr>
          <w:lang w:val="en-US"/>
        </w:rPr>
        <w:t xml:space="preserve"> In fact, findings that contrast with the existing literature are often the most interesting and noteworthy, so don’t shy away from these.</w:t>
      </w:r>
      <w:r w:rsidR="00384495">
        <w:rPr>
          <w:lang w:val="en-US"/>
        </w:rPr>
        <w:t xml:space="preserve"> They can be fantastic mark earners.</w:t>
      </w:r>
    </w:p>
    <w:p w14:paraId="13E617B8" w14:textId="5D6CD9A5" w:rsidR="00A50DB6" w:rsidRPr="00A50DB6" w:rsidRDefault="00494ACA" w:rsidP="00A50DB6">
      <w:pPr>
        <w:rPr>
          <w:lang w:val="en-US"/>
        </w:rPr>
      </w:pPr>
      <w:r>
        <w:rPr>
          <w:lang w:val="en-US"/>
        </w:rPr>
        <w:t>Below</w:t>
      </w:r>
      <w:r w:rsidR="00A50DB6" w:rsidRPr="00A50DB6">
        <w:rPr>
          <w:lang w:val="en-US"/>
        </w:rPr>
        <w:t xml:space="preserve"> are a few questions to help guide your discussion</w:t>
      </w:r>
      <w:r>
        <w:rPr>
          <w:lang w:val="en-US"/>
        </w:rPr>
        <w:t xml:space="preserve"> in this section</w:t>
      </w:r>
      <w:r w:rsidR="00A50DB6" w:rsidRPr="00A50DB6">
        <w:rPr>
          <w:lang w:val="en-US"/>
        </w:rPr>
        <w:t>:</w:t>
      </w:r>
    </w:p>
    <w:p w14:paraId="7D28A630" w14:textId="6BFCFA6D" w:rsidR="00A50DB6" w:rsidRPr="00494ACA" w:rsidRDefault="00A50DB6">
      <w:pPr>
        <w:pStyle w:val="ListParagraph"/>
        <w:numPr>
          <w:ilvl w:val="0"/>
          <w:numId w:val="4"/>
        </w:numPr>
        <w:rPr>
          <w:lang w:val="en-US"/>
        </w:rPr>
      </w:pPr>
      <w:r w:rsidRPr="00494ACA">
        <w:rPr>
          <w:lang w:val="en-US"/>
        </w:rPr>
        <w:t>How do your findings relate with those of previous studies?</w:t>
      </w:r>
    </w:p>
    <w:p w14:paraId="1B7C700F" w14:textId="42253F16" w:rsidR="00A50DB6" w:rsidRPr="00494ACA" w:rsidRDefault="00A50DB6">
      <w:pPr>
        <w:pStyle w:val="ListParagraph"/>
        <w:numPr>
          <w:ilvl w:val="0"/>
          <w:numId w:val="4"/>
        </w:numPr>
        <w:rPr>
          <w:lang w:val="en-US"/>
        </w:rPr>
      </w:pPr>
      <w:r w:rsidRPr="00494ACA">
        <w:rPr>
          <w:lang w:val="en-US"/>
        </w:rPr>
        <w:t>If you</w:t>
      </w:r>
      <w:r w:rsidR="00494ACA">
        <w:rPr>
          <w:lang w:val="en-US"/>
        </w:rPr>
        <w:t xml:space="preserve">r </w:t>
      </w:r>
      <w:r w:rsidRPr="00494ACA">
        <w:rPr>
          <w:lang w:val="en-US"/>
        </w:rPr>
        <w:t>findings differ from those of previous studies, why may this be the case?</w:t>
      </w:r>
    </w:p>
    <w:p w14:paraId="0FE3A33A" w14:textId="0F26D50B" w:rsidR="00A50DB6" w:rsidRPr="00494ACA" w:rsidRDefault="00A50DB6">
      <w:pPr>
        <w:pStyle w:val="ListParagraph"/>
        <w:numPr>
          <w:ilvl w:val="0"/>
          <w:numId w:val="4"/>
        </w:numPr>
        <w:rPr>
          <w:lang w:val="en-US"/>
        </w:rPr>
      </w:pPr>
      <w:r w:rsidRPr="00494ACA">
        <w:rPr>
          <w:lang w:val="en-US"/>
        </w:rPr>
        <w:t>What do your findings contribute to your field of research?</w:t>
      </w:r>
    </w:p>
    <w:p w14:paraId="2AF9AF41" w14:textId="0D045D3A" w:rsidR="00A50DB6" w:rsidRPr="00494ACA" w:rsidRDefault="00A50DB6">
      <w:pPr>
        <w:pStyle w:val="ListParagraph"/>
        <w:numPr>
          <w:ilvl w:val="0"/>
          <w:numId w:val="4"/>
        </w:numPr>
        <w:rPr>
          <w:lang w:val="en-US"/>
        </w:rPr>
      </w:pPr>
      <w:r w:rsidRPr="00494ACA">
        <w:rPr>
          <w:lang w:val="en-US"/>
        </w:rPr>
        <w:t>What other explanations could there be for your findings?</w:t>
      </w:r>
    </w:p>
    <w:p w14:paraId="47C51985" w14:textId="23101B2C" w:rsidR="00A50DB6" w:rsidRPr="00A50DB6" w:rsidRDefault="00A50DB6" w:rsidP="00A50DB6">
      <w:pPr>
        <w:rPr>
          <w:lang w:val="en-US"/>
        </w:rPr>
      </w:pPr>
      <w:r w:rsidRPr="00A50DB6">
        <w:rPr>
          <w:lang w:val="en-US"/>
        </w:rPr>
        <w:t>When interpreting your findings, be careful not to draw conclusions that aren’t substantiated</w:t>
      </w:r>
      <w:r w:rsidR="00384495">
        <w:rPr>
          <w:lang w:val="en-US"/>
        </w:rPr>
        <w:t xml:space="preserve"> by the data (in the </w:t>
      </w:r>
      <w:r w:rsidR="00EC49FD">
        <w:rPr>
          <w:lang w:val="en-US"/>
        </w:rPr>
        <w:t>results</w:t>
      </w:r>
      <w:r w:rsidR="00384495">
        <w:rPr>
          <w:lang w:val="en-US"/>
        </w:rPr>
        <w:t xml:space="preserve"> chapter)</w:t>
      </w:r>
      <w:r w:rsidRPr="00A50DB6">
        <w:rPr>
          <w:lang w:val="en-US"/>
        </w:rPr>
        <w:t>. Every claim you make needs to be backed up with evidence or findings from the data.</w:t>
      </w:r>
      <w:r w:rsidR="00384495">
        <w:rPr>
          <w:lang w:val="en-US"/>
        </w:rPr>
        <w:t xml:space="preserve"> Of course, data can be interpreted in many ways, so be careful not to be overly zealous in your claims, but at the same time, don’t shy away from interpreting meaning. </w:t>
      </w:r>
    </w:p>
    <w:p w14:paraId="6F70D30A" w14:textId="24D955A7" w:rsidR="00A50DB6" w:rsidRPr="00A50DB6" w:rsidRDefault="00A50DB6" w:rsidP="00A50DB6">
      <w:pPr>
        <w:rPr>
          <w:lang w:val="en-US"/>
        </w:rPr>
      </w:pPr>
      <w:r w:rsidRPr="00A50DB6">
        <w:rPr>
          <w:lang w:val="en-US"/>
        </w:rPr>
        <w:t xml:space="preserve">In terms of the structure of this section, </w:t>
      </w:r>
      <w:r w:rsidR="00384495">
        <w:rPr>
          <w:lang w:val="en-US"/>
        </w:rPr>
        <w:t>this will partly depend on whether your</w:t>
      </w:r>
      <w:r w:rsidRPr="00A50DB6">
        <w:rPr>
          <w:lang w:val="en-US"/>
        </w:rPr>
        <w:t xml:space="preserve"> research methodology was quantitative</w:t>
      </w:r>
      <w:r w:rsidR="00384495">
        <w:rPr>
          <w:lang w:val="en-US"/>
        </w:rPr>
        <w:t xml:space="preserve">, </w:t>
      </w:r>
      <w:proofErr w:type="gramStart"/>
      <w:r w:rsidRPr="00A50DB6">
        <w:rPr>
          <w:lang w:val="en-US"/>
        </w:rPr>
        <w:t>qualitative</w:t>
      </w:r>
      <w:proofErr w:type="gramEnd"/>
      <w:r w:rsidR="00384495">
        <w:rPr>
          <w:lang w:val="en-US"/>
        </w:rPr>
        <w:t xml:space="preserve"> or mixed</w:t>
      </w:r>
      <w:r w:rsidRPr="00A50DB6">
        <w:rPr>
          <w:lang w:val="en-US"/>
        </w:rPr>
        <w:t xml:space="preserve">, but there are still a few common options. </w:t>
      </w:r>
    </w:p>
    <w:p w14:paraId="294DC152" w14:textId="7E5A662B" w:rsidR="00384495" w:rsidRDefault="00A50DB6">
      <w:pPr>
        <w:pStyle w:val="ListParagraph"/>
        <w:numPr>
          <w:ilvl w:val="0"/>
          <w:numId w:val="5"/>
        </w:numPr>
        <w:rPr>
          <w:lang w:val="en-US"/>
        </w:rPr>
      </w:pPr>
      <w:r w:rsidRPr="00384495">
        <w:rPr>
          <w:lang w:val="en-US"/>
        </w:rPr>
        <w:t xml:space="preserve">One way is to structure this section similarly to how you structured the </w:t>
      </w:r>
      <w:r w:rsidR="00EC49FD">
        <w:rPr>
          <w:lang w:val="en-US"/>
        </w:rPr>
        <w:t>results</w:t>
      </w:r>
      <w:r w:rsidRPr="00384495">
        <w:rPr>
          <w:lang w:val="en-US"/>
        </w:rPr>
        <w:t xml:space="preserve"> chapter. </w:t>
      </w:r>
      <w:r w:rsidR="00384495" w:rsidRPr="00384495">
        <w:rPr>
          <w:lang w:val="en-US"/>
        </w:rPr>
        <w:t xml:space="preserve">This could be by research question, </w:t>
      </w:r>
      <w:proofErr w:type="gramStart"/>
      <w:r w:rsidR="00384495" w:rsidRPr="00384495">
        <w:rPr>
          <w:lang w:val="en-US"/>
        </w:rPr>
        <w:t>variables</w:t>
      </w:r>
      <w:proofErr w:type="gramEnd"/>
      <w:r w:rsidR="00384495" w:rsidRPr="00384495">
        <w:rPr>
          <w:lang w:val="en-US"/>
        </w:rPr>
        <w:t xml:space="preserve"> or groups of variables.</w:t>
      </w:r>
    </w:p>
    <w:p w14:paraId="4A6EE21D" w14:textId="05D7CCAC" w:rsidR="00A50DB6" w:rsidRDefault="00A50DB6">
      <w:pPr>
        <w:pStyle w:val="ListParagraph"/>
        <w:numPr>
          <w:ilvl w:val="0"/>
          <w:numId w:val="5"/>
        </w:numPr>
        <w:rPr>
          <w:lang w:val="en-US"/>
        </w:rPr>
      </w:pPr>
      <w:r w:rsidRPr="00384495">
        <w:rPr>
          <w:lang w:val="en-US"/>
        </w:rPr>
        <w:t>Another</w:t>
      </w:r>
      <w:r w:rsidR="00384495">
        <w:rPr>
          <w:lang w:val="en-US"/>
        </w:rPr>
        <w:t xml:space="preserve"> option</w:t>
      </w:r>
      <w:r w:rsidRPr="00384495">
        <w:rPr>
          <w:lang w:val="en-US"/>
        </w:rPr>
        <w:t xml:space="preserve"> is </w:t>
      </w:r>
      <w:r w:rsidR="00384495">
        <w:rPr>
          <w:lang w:val="en-US"/>
        </w:rPr>
        <w:t xml:space="preserve">to structure it according to a specific </w:t>
      </w:r>
      <w:r w:rsidRPr="00384495">
        <w:rPr>
          <w:lang w:val="en-US"/>
        </w:rPr>
        <w:t xml:space="preserve">theoretical </w:t>
      </w:r>
      <w:proofErr w:type="gramStart"/>
      <w:r w:rsidRPr="00384495">
        <w:rPr>
          <w:lang w:val="en-US"/>
        </w:rPr>
        <w:t>framework, if</w:t>
      </w:r>
      <w:proofErr w:type="gramEnd"/>
      <w:r w:rsidRPr="00384495">
        <w:rPr>
          <w:lang w:val="en-US"/>
        </w:rPr>
        <w:t xml:space="preserve"> </w:t>
      </w:r>
      <w:r w:rsidR="0033543D">
        <w:rPr>
          <w:lang w:val="en-US"/>
        </w:rPr>
        <w:t>you have one.</w:t>
      </w:r>
    </w:p>
    <w:p w14:paraId="1DB95C83" w14:textId="1155F2DD" w:rsidR="00384495" w:rsidRPr="00384495" w:rsidRDefault="00384495" w:rsidP="00384495">
      <w:pPr>
        <w:rPr>
          <w:lang w:val="en-US"/>
        </w:rPr>
      </w:pPr>
      <w:r>
        <w:rPr>
          <w:lang w:val="en-US"/>
        </w:rPr>
        <w:t xml:space="preserve">Ultimately, you should aim to have a strong alignment between the </w:t>
      </w:r>
      <w:r w:rsidR="00EC49FD">
        <w:rPr>
          <w:lang w:val="en-US"/>
        </w:rPr>
        <w:t>results</w:t>
      </w:r>
      <w:r>
        <w:rPr>
          <w:lang w:val="en-US"/>
        </w:rPr>
        <w:t xml:space="preserve"> and discussion chapters, so that the reader can bounce between the two </w:t>
      </w:r>
      <w:proofErr w:type="gramStart"/>
      <w:r>
        <w:rPr>
          <w:lang w:val="en-US"/>
        </w:rPr>
        <w:t>fairly easily</w:t>
      </w:r>
      <w:proofErr w:type="gramEnd"/>
      <w:r>
        <w:rPr>
          <w:lang w:val="en-US"/>
        </w:rPr>
        <w:t xml:space="preserve">, should they want to revisit the supporting data. So, it often makes sense to mimic the </w:t>
      </w:r>
      <w:r w:rsidR="00EC49FD">
        <w:rPr>
          <w:lang w:val="en-US"/>
        </w:rPr>
        <w:t>preceding</w:t>
      </w:r>
      <w:r w:rsidR="0033543D">
        <w:rPr>
          <w:lang w:val="en-US"/>
        </w:rPr>
        <w:t xml:space="preserve"> chapter’s </w:t>
      </w:r>
      <w:r>
        <w:rPr>
          <w:lang w:val="en-US"/>
        </w:rPr>
        <w:t>structure to a certain degree.</w:t>
      </w:r>
    </w:p>
    <w:p w14:paraId="10890354" w14:textId="0E8DB879" w:rsidR="00384495" w:rsidRDefault="00384495">
      <w:pPr>
        <w:rPr>
          <w:lang w:val="en-US"/>
        </w:rPr>
      </w:pPr>
      <w:r>
        <w:rPr>
          <w:lang w:val="en-US"/>
        </w:rPr>
        <w:br w:type="page"/>
      </w:r>
    </w:p>
    <w:p w14:paraId="1AE561E2" w14:textId="5398DE18" w:rsidR="00A50DB6" w:rsidRPr="00A50DB6" w:rsidRDefault="001B6BCC" w:rsidP="001B6BCC">
      <w:pPr>
        <w:pStyle w:val="Heading1"/>
        <w:rPr>
          <w:lang w:val="en-US"/>
        </w:rPr>
      </w:pPr>
      <w:bookmarkStart w:id="3" w:name="_Toc110438196"/>
      <w:r>
        <w:rPr>
          <w:lang w:val="en-US"/>
        </w:rPr>
        <w:lastRenderedPageBreak/>
        <w:t xml:space="preserve">Closing </w:t>
      </w:r>
      <w:r w:rsidR="00A50DB6" w:rsidRPr="00A50DB6">
        <w:rPr>
          <w:lang w:val="en-US"/>
        </w:rPr>
        <w:t>Summary</w:t>
      </w:r>
      <w:bookmarkEnd w:id="3"/>
    </w:p>
    <w:p w14:paraId="6CE8CB6E" w14:textId="71C05D86" w:rsidR="00A50DB6" w:rsidRPr="00A50DB6" w:rsidRDefault="00A50DB6" w:rsidP="00A50DB6">
      <w:pPr>
        <w:rPr>
          <w:lang w:val="en-US"/>
        </w:rPr>
      </w:pPr>
      <w:r w:rsidRPr="00A50DB6">
        <w:rPr>
          <w:lang w:val="en-US"/>
        </w:rPr>
        <w:t xml:space="preserve">In this section, you’ll want to provide </w:t>
      </w:r>
      <w:proofErr w:type="gramStart"/>
      <w:r w:rsidRPr="00A50DB6">
        <w:rPr>
          <w:lang w:val="en-US"/>
        </w:rPr>
        <w:t>a brief summary</w:t>
      </w:r>
      <w:proofErr w:type="gramEnd"/>
      <w:r w:rsidRPr="00A50DB6">
        <w:rPr>
          <w:lang w:val="en-US"/>
        </w:rPr>
        <w:t xml:space="preserve"> of the key findings – in other words, the findings that directly address your research questions. </w:t>
      </w:r>
      <w:r w:rsidR="00384495">
        <w:rPr>
          <w:lang w:val="en-US"/>
        </w:rPr>
        <w:t>This will be very similar to the “overview of key findings” section we covered earlier, but a bit more concise, as you’re just recapping on what was already presented.</w:t>
      </w:r>
    </w:p>
    <w:p w14:paraId="5C63B431" w14:textId="0B98F168" w:rsidR="00A50DB6" w:rsidRDefault="00A50DB6" w:rsidP="00A50DB6">
      <w:pPr>
        <w:rPr>
          <w:lang w:val="en-US"/>
        </w:rPr>
      </w:pPr>
      <w:r w:rsidRPr="00A50DB6">
        <w:rPr>
          <w:lang w:val="en-US"/>
        </w:rPr>
        <w:t xml:space="preserve">When </w:t>
      </w:r>
      <w:r w:rsidR="001E3C21">
        <w:rPr>
          <w:lang w:val="en-US"/>
        </w:rPr>
        <w:t>writing</w:t>
      </w:r>
      <w:r w:rsidRPr="00A50DB6">
        <w:rPr>
          <w:lang w:val="en-US"/>
        </w:rPr>
        <w:t xml:space="preserve"> this concluding summary, </w:t>
      </w:r>
      <w:r w:rsidR="001E3C21">
        <w:rPr>
          <w:lang w:val="en-US"/>
        </w:rPr>
        <w:t>keep in mind</w:t>
      </w:r>
      <w:r w:rsidRPr="00A50DB6">
        <w:rPr>
          <w:lang w:val="en-US"/>
        </w:rPr>
        <w:t xml:space="preserve"> that some readers may skip straight to this section from the beginning of the chapter.  So, make sure that this section flows well from and has a strong connection to the opening section of the chapter.</w:t>
      </w:r>
    </w:p>
    <w:p w14:paraId="659E5105" w14:textId="2BD18FF0" w:rsidR="00A50DB6" w:rsidRDefault="00A50DB6" w:rsidP="0079417F">
      <w:pPr>
        <w:rPr>
          <w:lang w:val="en-US"/>
        </w:rPr>
      </w:pPr>
    </w:p>
    <w:p w14:paraId="7FFBC8FE" w14:textId="4BEF6056" w:rsidR="007D2D2D" w:rsidRDefault="00201120" w:rsidP="00B66F83">
      <w:pPr>
        <w:pStyle w:val="Heading1"/>
        <w:rPr>
          <w:lang w:val="en-US"/>
        </w:rPr>
      </w:pPr>
      <w:bookmarkStart w:id="4" w:name="_Toc110438197"/>
      <w:r>
        <w:rPr>
          <w:lang w:val="en-US"/>
        </w:rPr>
        <w:t>Additional (fr</w:t>
      </w:r>
      <w:r w:rsidR="00207D15" w:rsidRPr="00B66F83">
        <w:rPr>
          <w:lang w:val="en-US"/>
        </w:rPr>
        <w:t>ee</w:t>
      </w:r>
      <w:r>
        <w:rPr>
          <w:lang w:val="en-US"/>
        </w:rPr>
        <w:t>)</w:t>
      </w:r>
      <w:r w:rsidR="00207D15" w:rsidRPr="00B66F83">
        <w:rPr>
          <w:lang w:val="en-US"/>
        </w:rPr>
        <w:t xml:space="preserve"> </w:t>
      </w:r>
      <w:r w:rsidR="005D6CA5">
        <w:rPr>
          <w:lang w:val="en-US"/>
        </w:rPr>
        <w:t>r</w:t>
      </w:r>
      <w:r w:rsidR="00207D15" w:rsidRPr="00B66F83">
        <w:rPr>
          <w:lang w:val="en-US"/>
        </w:rPr>
        <w:t>esources</w:t>
      </w:r>
      <w:bookmarkEnd w:id="4"/>
    </w:p>
    <w:p w14:paraId="38672655" w14:textId="2B3847F1" w:rsidR="00194DD5" w:rsidRDefault="001E3C21" w:rsidP="00E06321">
      <w:pPr>
        <w:rPr>
          <w:lang w:val="en-US"/>
        </w:rPr>
      </w:pPr>
      <w:r>
        <w:rPr>
          <w:lang w:val="en-US"/>
        </w:rPr>
        <w:t xml:space="preserve">We hope you found this template useful. </w:t>
      </w:r>
      <w:r w:rsidR="007D2D2D">
        <w:rPr>
          <w:lang w:val="en-US"/>
        </w:rPr>
        <w:t xml:space="preserve">Here are a few more resources you might find useful while working on your </w:t>
      </w:r>
      <w:r>
        <w:rPr>
          <w:lang w:val="en-US"/>
        </w:rPr>
        <w:t>discussion</w:t>
      </w:r>
      <w:r w:rsidR="0023269E">
        <w:rPr>
          <w:lang w:val="en-US"/>
        </w:rPr>
        <w:t xml:space="preserve"> chapter</w:t>
      </w:r>
      <w:r w:rsidR="007D2D2D">
        <w:rPr>
          <w:lang w:val="en-US"/>
        </w:rPr>
        <w:t>:</w:t>
      </w:r>
    </w:p>
    <w:p w14:paraId="77050395" w14:textId="60A4153E" w:rsidR="0051019B" w:rsidRPr="0051019B" w:rsidRDefault="00000000">
      <w:pPr>
        <w:pStyle w:val="ListParagraph"/>
        <w:numPr>
          <w:ilvl w:val="0"/>
          <w:numId w:val="1"/>
        </w:numPr>
        <w:rPr>
          <w:lang w:val="en-US"/>
        </w:rPr>
      </w:pPr>
      <w:hyperlink r:id="rId13" w:history="1">
        <w:r w:rsidR="001E3C21" w:rsidRPr="001E3C21">
          <w:rPr>
            <w:rStyle w:val="Hyperlink"/>
          </w:rPr>
          <w:t>How to write the discussion chapter</w:t>
        </w:r>
      </w:hyperlink>
      <w:r w:rsidR="001E3C21">
        <w:t xml:space="preserve"> (video &amp; article) </w:t>
      </w:r>
    </w:p>
    <w:p w14:paraId="756016E4" w14:textId="0E5DEDED" w:rsidR="00461914" w:rsidRDefault="00000000">
      <w:pPr>
        <w:pStyle w:val="ListParagraph"/>
        <w:numPr>
          <w:ilvl w:val="0"/>
          <w:numId w:val="1"/>
        </w:numPr>
        <w:rPr>
          <w:lang w:val="en-US"/>
        </w:rPr>
      </w:pPr>
      <w:hyperlink r:id="rId14" w:history="1">
        <w:r w:rsidR="001E3C21" w:rsidRPr="001E3C21">
          <w:rPr>
            <w:rStyle w:val="Hyperlink"/>
          </w:rPr>
          <w:t>Common mistakes to avoid in the discussion chapter</w:t>
        </w:r>
      </w:hyperlink>
      <w:r w:rsidR="0051019B">
        <w:t xml:space="preserve"> (video)</w:t>
      </w:r>
    </w:p>
    <w:p w14:paraId="5168ACA9" w14:textId="052BC911" w:rsidR="002E4ED8" w:rsidRPr="001E3C21" w:rsidRDefault="001E3C21">
      <w:pPr>
        <w:pStyle w:val="ListParagraph"/>
        <w:numPr>
          <w:ilvl w:val="0"/>
          <w:numId w:val="1"/>
        </w:numPr>
        <w:rPr>
          <w:rStyle w:val="Hyperlink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HYPERLINK "https://gradcoach.com/category/templates-tools/" </w:instrText>
      </w:r>
      <w:r>
        <w:rPr>
          <w:lang w:val="en-US"/>
        </w:rPr>
        <w:fldChar w:fldCharType="separate"/>
      </w:r>
      <w:r w:rsidRPr="001E3C21">
        <w:rPr>
          <w:rStyle w:val="Hyperlink"/>
          <w:lang w:val="en-US"/>
        </w:rPr>
        <w:t>Free templates for each section of the dissertation/thesis</w:t>
      </w:r>
    </w:p>
    <w:p w14:paraId="2A9A553C" w14:textId="5BB32BF9" w:rsidR="002E4ED8" w:rsidRPr="00461914" w:rsidRDefault="001E3C2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fldChar w:fldCharType="end"/>
      </w:r>
      <w:hyperlink r:id="rId15" w:history="1">
        <w:r w:rsidR="002E4ED8" w:rsidRPr="002E4ED8">
          <w:rPr>
            <w:rStyle w:val="Hyperlink"/>
            <w:lang w:val="en-US"/>
          </w:rPr>
          <w:t>Free dissertation writing cours</w:t>
        </w:r>
        <w:r w:rsidR="002E4ED8">
          <w:rPr>
            <w:rStyle w:val="Hyperlink"/>
            <w:lang w:val="en-US"/>
          </w:rPr>
          <w:t>e (online)</w:t>
        </w:r>
      </w:hyperlink>
      <w:r w:rsidR="002E4ED8">
        <w:rPr>
          <w:lang w:val="en-US"/>
        </w:rPr>
        <w:t xml:space="preserve"> </w:t>
      </w:r>
    </w:p>
    <w:p w14:paraId="74B17678" w14:textId="181FF7BB" w:rsidR="003F3E96" w:rsidRPr="005A690A" w:rsidRDefault="003F3E96" w:rsidP="00E06321">
      <w:pPr>
        <w:rPr>
          <w:lang w:val="en-US"/>
        </w:rPr>
      </w:pPr>
      <w:r>
        <w:rPr>
          <w:lang w:val="en-US"/>
        </w:rPr>
        <w:t xml:space="preserve">If you would like </w:t>
      </w:r>
      <w:r w:rsidRPr="003F3E96">
        <w:rPr>
          <w:b/>
          <w:bCs/>
          <w:lang w:val="en-US"/>
        </w:rPr>
        <w:t xml:space="preserve">1-on-1 </w:t>
      </w:r>
      <w:proofErr w:type="gramStart"/>
      <w:r w:rsidRPr="003F3E96">
        <w:rPr>
          <w:b/>
          <w:bCs/>
          <w:lang w:val="en-US"/>
        </w:rPr>
        <w:t>support</w:t>
      </w:r>
      <w:proofErr w:type="gramEnd"/>
      <w:r>
        <w:rPr>
          <w:lang w:val="en-US"/>
        </w:rPr>
        <w:t xml:space="preserve"> with your </w:t>
      </w:r>
      <w:r w:rsidR="00201120">
        <w:rPr>
          <w:lang w:val="en-US"/>
        </w:rPr>
        <w:t>dissertation, thesis or research project</w:t>
      </w:r>
      <w:r>
        <w:rPr>
          <w:lang w:val="en-US"/>
        </w:rPr>
        <w:t xml:space="preserve">, check out our </w:t>
      </w:r>
      <w:hyperlink r:id="rId16" w:history="1">
        <w:r w:rsidRPr="003F3E96">
          <w:rPr>
            <w:rStyle w:val="Hyperlink"/>
            <w:lang w:val="en-US"/>
          </w:rPr>
          <w:t>private coaching service here</w:t>
        </w:r>
      </w:hyperlink>
      <w:r>
        <w:rPr>
          <w:lang w:val="en-US"/>
        </w:rPr>
        <w:t>.</w:t>
      </w:r>
    </w:p>
    <w:p w14:paraId="0E6F07BC" w14:textId="22789004" w:rsidR="00194DD5" w:rsidRPr="005A690A" w:rsidRDefault="00194DD5" w:rsidP="00E06321">
      <w:pPr>
        <w:rPr>
          <w:lang w:val="en-US"/>
        </w:rPr>
      </w:pPr>
    </w:p>
    <w:sectPr w:rsidR="00194DD5" w:rsidRPr="005A690A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F59C9" w14:textId="77777777" w:rsidR="00F31C95" w:rsidRDefault="00F31C95" w:rsidP="007B73B4">
      <w:pPr>
        <w:spacing w:after="0" w:line="240" w:lineRule="auto"/>
      </w:pPr>
      <w:r>
        <w:separator/>
      </w:r>
    </w:p>
  </w:endnote>
  <w:endnote w:type="continuationSeparator" w:id="0">
    <w:p w14:paraId="58AA5E02" w14:textId="77777777" w:rsidR="00F31C95" w:rsidRDefault="00F31C95" w:rsidP="007B73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920B" w14:textId="77777777" w:rsidR="002D663D" w:rsidRDefault="002D663D">
    <w:pPr>
      <w:pStyle w:val="Footer"/>
      <w:jc w:val="center"/>
      <w:rPr>
        <w:i/>
        <w:iCs/>
      </w:rPr>
    </w:pPr>
  </w:p>
  <w:p w14:paraId="285FF750" w14:textId="2244B426" w:rsidR="00985D35" w:rsidRPr="005B1347" w:rsidRDefault="008D6540">
    <w:pPr>
      <w:pStyle w:val="Footer"/>
      <w:jc w:val="center"/>
      <w:rPr>
        <w:b/>
        <w:bCs/>
        <w:color w:val="000000" w:themeColor="text1"/>
        <w:sz w:val="21"/>
        <w:szCs w:val="21"/>
      </w:rPr>
    </w:pPr>
    <w:r w:rsidRPr="005B1347">
      <w:rPr>
        <w:b/>
        <w:bCs/>
        <w:color w:val="000000" w:themeColor="text1"/>
        <w:sz w:val="21"/>
        <w:szCs w:val="21"/>
      </w:rPr>
      <w:t xml:space="preserve">Get 1-on-1 help with your </w:t>
    </w:r>
    <w:r w:rsidR="002E4ED8">
      <w:rPr>
        <w:b/>
        <w:bCs/>
        <w:color w:val="000000" w:themeColor="text1"/>
        <w:sz w:val="21"/>
        <w:szCs w:val="21"/>
      </w:rPr>
      <w:t>dissertation or thesis</w:t>
    </w:r>
    <w:r w:rsidRPr="005B1347">
      <w:rPr>
        <w:b/>
        <w:bCs/>
        <w:color w:val="000000" w:themeColor="text1"/>
        <w:sz w:val="21"/>
        <w:szCs w:val="21"/>
      </w:rPr>
      <w:t xml:space="preserve"> from a friendly Grad Coach</w:t>
    </w:r>
    <w:r w:rsidR="00D74E6B" w:rsidRPr="005B1347">
      <w:rPr>
        <w:b/>
        <w:bCs/>
        <w:color w:val="000000" w:themeColor="text1"/>
        <w:sz w:val="21"/>
        <w:szCs w:val="21"/>
      </w:rPr>
      <w:t xml:space="preserve"> </w:t>
    </w:r>
    <w:r w:rsidR="005B1347">
      <w:rPr>
        <w:b/>
        <w:bCs/>
        <w:color w:val="000000" w:themeColor="text1"/>
        <w:sz w:val="21"/>
        <w:szCs w:val="21"/>
      </w:rPr>
      <w:t>at</w:t>
    </w:r>
    <w:r w:rsidRPr="005B1347">
      <w:rPr>
        <w:b/>
        <w:bCs/>
        <w:color w:val="000000" w:themeColor="text1"/>
        <w:sz w:val="21"/>
        <w:szCs w:val="21"/>
      </w:rPr>
      <w:t xml:space="preserve"> </w:t>
    </w:r>
    <w:hyperlink r:id="rId1" w:history="1">
      <w:r w:rsidR="00D74E6B" w:rsidRPr="005B1347">
        <w:rPr>
          <w:rStyle w:val="Hyperlink"/>
          <w:b/>
          <w:bCs/>
          <w:color w:val="000000" w:themeColor="text1"/>
          <w:sz w:val="21"/>
          <w:szCs w:val="21"/>
        </w:rPr>
        <w:t>gradcoach.com</w:t>
      </w:r>
    </w:hyperlink>
    <w:r w:rsidRPr="005B1347">
      <w:rPr>
        <w:b/>
        <w:bCs/>
        <w:color w:val="000000" w:themeColor="text1"/>
        <w:sz w:val="21"/>
        <w:szCs w:val="21"/>
      </w:rPr>
      <w:t xml:space="preserve"> </w:t>
    </w:r>
  </w:p>
  <w:p w14:paraId="03D2E392" w14:textId="77777777" w:rsidR="008D6540" w:rsidRDefault="008D6540">
    <w:pPr>
      <w:pStyle w:val="Footer"/>
      <w:jc w:val="center"/>
    </w:pPr>
  </w:p>
  <w:sdt>
    <w:sdtPr>
      <w:id w:val="53400782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6BA0DD1" w14:textId="46B74123" w:rsidR="00985D35" w:rsidRPr="00985D35" w:rsidRDefault="00985D35" w:rsidP="00985D3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2651D" w14:textId="77777777" w:rsidR="00F31C95" w:rsidRDefault="00F31C95" w:rsidP="007B73B4">
      <w:pPr>
        <w:spacing w:after="0" w:line="240" w:lineRule="auto"/>
      </w:pPr>
      <w:r>
        <w:separator/>
      </w:r>
    </w:p>
  </w:footnote>
  <w:footnote w:type="continuationSeparator" w:id="0">
    <w:p w14:paraId="041A0BE2" w14:textId="77777777" w:rsidR="00F31C95" w:rsidRDefault="00F31C95" w:rsidP="007B73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79FA6" w14:textId="4B4B6806" w:rsidR="008D6540" w:rsidRDefault="008D6540" w:rsidP="008D6540">
    <w:pPr>
      <w:pStyle w:val="Header"/>
      <w:jc w:val="center"/>
    </w:pPr>
    <w:r w:rsidRPr="005A690A">
      <w:rPr>
        <w:noProof/>
        <w:lang w:val="en-US"/>
      </w:rPr>
      <w:drawing>
        <wp:inline distT="0" distB="0" distL="0" distR="0" wp14:anchorId="7A8C03D2" wp14:editId="165B8AD9">
          <wp:extent cx="1668780" cy="20357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503" cy="2213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E282DA" w14:textId="5AC2A269" w:rsidR="008D6540" w:rsidRDefault="008D6540" w:rsidP="008D6540">
    <w:pPr>
      <w:pStyle w:val="Header"/>
      <w:jc w:val="center"/>
    </w:pPr>
  </w:p>
  <w:p w14:paraId="77DD7F57" w14:textId="77777777" w:rsidR="008D6540" w:rsidRDefault="008D6540" w:rsidP="008D654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13095"/>
    <w:multiLevelType w:val="hybridMultilevel"/>
    <w:tmpl w:val="0270D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2306EE"/>
    <w:multiLevelType w:val="hybridMultilevel"/>
    <w:tmpl w:val="2CE4A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B4452B"/>
    <w:multiLevelType w:val="hybridMultilevel"/>
    <w:tmpl w:val="77AC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C57555"/>
    <w:multiLevelType w:val="hybridMultilevel"/>
    <w:tmpl w:val="13528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68236D"/>
    <w:multiLevelType w:val="hybridMultilevel"/>
    <w:tmpl w:val="7A48A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7895431">
    <w:abstractNumId w:val="1"/>
  </w:num>
  <w:num w:numId="2" w16cid:durableId="1503858931">
    <w:abstractNumId w:val="4"/>
  </w:num>
  <w:num w:numId="3" w16cid:durableId="1731149719">
    <w:abstractNumId w:val="2"/>
  </w:num>
  <w:num w:numId="4" w16cid:durableId="273564019">
    <w:abstractNumId w:val="0"/>
  </w:num>
  <w:num w:numId="5" w16cid:durableId="819810254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zA2MDMxMjQwtTBT0lEKTi0uzszPAykwqQUAPZ9ghSwAAAA="/>
  </w:docVars>
  <w:rsids>
    <w:rsidRoot w:val="007B73B4"/>
    <w:rsid w:val="00017999"/>
    <w:rsid w:val="00021B48"/>
    <w:rsid w:val="00044A6E"/>
    <w:rsid w:val="00045223"/>
    <w:rsid w:val="000716AC"/>
    <w:rsid w:val="00082734"/>
    <w:rsid w:val="000E03A5"/>
    <w:rsid w:val="000E4378"/>
    <w:rsid w:val="00155352"/>
    <w:rsid w:val="001602D5"/>
    <w:rsid w:val="00194DD5"/>
    <w:rsid w:val="0019575F"/>
    <w:rsid w:val="001B14A2"/>
    <w:rsid w:val="001B6BCC"/>
    <w:rsid w:val="001B7FDB"/>
    <w:rsid w:val="001C6178"/>
    <w:rsid w:val="001D3B5C"/>
    <w:rsid w:val="001D6B27"/>
    <w:rsid w:val="001E3C21"/>
    <w:rsid w:val="001F767F"/>
    <w:rsid w:val="001F7699"/>
    <w:rsid w:val="00201120"/>
    <w:rsid w:val="00207D15"/>
    <w:rsid w:val="00220F56"/>
    <w:rsid w:val="0023269E"/>
    <w:rsid w:val="0023306D"/>
    <w:rsid w:val="00251D45"/>
    <w:rsid w:val="00261CAB"/>
    <w:rsid w:val="0027122C"/>
    <w:rsid w:val="002D25F0"/>
    <w:rsid w:val="002D663D"/>
    <w:rsid w:val="002D67C8"/>
    <w:rsid w:val="002E4ED8"/>
    <w:rsid w:val="00317BC1"/>
    <w:rsid w:val="00333911"/>
    <w:rsid w:val="0033543D"/>
    <w:rsid w:val="003404F3"/>
    <w:rsid w:val="003508D1"/>
    <w:rsid w:val="003607EC"/>
    <w:rsid w:val="003661DE"/>
    <w:rsid w:val="00373B44"/>
    <w:rsid w:val="00384132"/>
    <w:rsid w:val="00384495"/>
    <w:rsid w:val="003871A8"/>
    <w:rsid w:val="003F3E96"/>
    <w:rsid w:val="003F6366"/>
    <w:rsid w:val="004272C4"/>
    <w:rsid w:val="00461914"/>
    <w:rsid w:val="00487195"/>
    <w:rsid w:val="00494ACA"/>
    <w:rsid w:val="004C5AC6"/>
    <w:rsid w:val="004D790D"/>
    <w:rsid w:val="0050324C"/>
    <w:rsid w:val="0051019B"/>
    <w:rsid w:val="00530461"/>
    <w:rsid w:val="005465EC"/>
    <w:rsid w:val="005850DD"/>
    <w:rsid w:val="00591BFE"/>
    <w:rsid w:val="005A690A"/>
    <w:rsid w:val="005B1347"/>
    <w:rsid w:val="005C5539"/>
    <w:rsid w:val="005C720B"/>
    <w:rsid w:val="005C7EAC"/>
    <w:rsid w:val="005D6CA5"/>
    <w:rsid w:val="005E6A5B"/>
    <w:rsid w:val="0062732B"/>
    <w:rsid w:val="006322EF"/>
    <w:rsid w:val="00652882"/>
    <w:rsid w:val="0067730B"/>
    <w:rsid w:val="006A448A"/>
    <w:rsid w:val="00735035"/>
    <w:rsid w:val="0076751B"/>
    <w:rsid w:val="0079417F"/>
    <w:rsid w:val="007B73B4"/>
    <w:rsid w:val="007D2D2D"/>
    <w:rsid w:val="0083320B"/>
    <w:rsid w:val="00877612"/>
    <w:rsid w:val="008934B7"/>
    <w:rsid w:val="008C4867"/>
    <w:rsid w:val="008D6540"/>
    <w:rsid w:val="008F6D71"/>
    <w:rsid w:val="0094611F"/>
    <w:rsid w:val="0097327D"/>
    <w:rsid w:val="00977A2C"/>
    <w:rsid w:val="00985D35"/>
    <w:rsid w:val="00994EB5"/>
    <w:rsid w:val="009B71F3"/>
    <w:rsid w:val="00A07D13"/>
    <w:rsid w:val="00A27A9C"/>
    <w:rsid w:val="00A50DB6"/>
    <w:rsid w:val="00A70496"/>
    <w:rsid w:val="00A716FB"/>
    <w:rsid w:val="00A8635F"/>
    <w:rsid w:val="00AD3351"/>
    <w:rsid w:val="00AE111F"/>
    <w:rsid w:val="00B217B6"/>
    <w:rsid w:val="00B3012D"/>
    <w:rsid w:val="00B57C38"/>
    <w:rsid w:val="00B66F83"/>
    <w:rsid w:val="00B711FC"/>
    <w:rsid w:val="00BD0FC9"/>
    <w:rsid w:val="00BF4019"/>
    <w:rsid w:val="00C731E4"/>
    <w:rsid w:val="00C74534"/>
    <w:rsid w:val="00CA2DA2"/>
    <w:rsid w:val="00CC1739"/>
    <w:rsid w:val="00CE5A3E"/>
    <w:rsid w:val="00D0273F"/>
    <w:rsid w:val="00D238B4"/>
    <w:rsid w:val="00D5129A"/>
    <w:rsid w:val="00D57DA5"/>
    <w:rsid w:val="00D74E6B"/>
    <w:rsid w:val="00D83E19"/>
    <w:rsid w:val="00DA0467"/>
    <w:rsid w:val="00DA0950"/>
    <w:rsid w:val="00DD050D"/>
    <w:rsid w:val="00E06321"/>
    <w:rsid w:val="00E213CB"/>
    <w:rsid w:val="00E231CF"/>
    <w:rsid w:val="00E3768B"/>
    <w:rsid w:val="00E4797A"/>
    <w:rsid w:val="00E9410B"/>
    <w:rsid w:val="00EA34E3"/>
    <w:rsid w:val="00EB6DA7"/>
    <w:rsid w:val="00EC49FD"/>
    <w:rsid w:val="00ED1951"/>
    <w:rsid w:val="00EF67C3"/>
    <w:rsid w:val="00F1534A"/>
    <w:rsid w:val="00F31C95"/>
    <w:rsid w:val="00F83675"/>
    <w:rsid w:val="00F84ADF"/>
    <w:rsid w:val="00FA18C0"/>
    <w:rsid w:val="00FB70A5"/>
    <w:rsid w:val="00FE2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0CC96"/>
  <w15:chartTrackingRefBased/>
  <w15:docId w15:val="{5539C4A9-4B74-4FFB-9EA7-D769CB68A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73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7D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73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3B4"/>
  </w:style>
  <w:style w:type="paragraph" w:styleId="Footer">
    <w:name w:val="footer"/>
    <w:basedOn w:val="Normal"/>
    <w:link w:val="FooterChar"/>
    <w:uiPriority w:val="99"/>
    <w:unhideWhenUsed/>
    <w:rsid w:val="007B73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3B4"/>
  </w:style>
  <w:style w:type="character" w:styleId="Hyperlink">
    <w:name w:val="Hyperlink"/>
    <w:basedOn w:val="DefaultParagraphFont"/>
    <w:uiPriority w:val="99"/>
    <w:unhideWhenUsed/>
    <w:rsid w:val="007B73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73B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B73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85D35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85D35"/>
    <w:pPr>
      <w:spacing w:after="100"/>
    </w:pPr>
  </w:style>
  <w:style w:type="paragraph" w:styleId="ListParagraph">
    <w:name w:val="List Paragraph"/>
    <w:basedOn w:val="Normal"/>
    <w:uiPriority w:val="34"/>
    <w:qFormat/>
    <w:rsid w:val="00251D4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C486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07D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B1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3320B"/>
    <w:pPr>
      <w:spacing w:after="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5E6A5B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DA09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09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09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9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95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9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adcoach.com/discussion-chapter-examples/" TargetMode="External"/><Relationship Id="rId13" Type="http://schemas.openxmlformats.org/officeDocument/2006/relationships/hyperlink" Target="https://gradcoach.com/discussion-chapter-examples/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gradcoach.com/dissertation-coaching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radcoach.com/research-aims-objectives-question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radcoach.com/dissertation-course/" TargetMode="External"/><Relationship Id="rId10" Type="http://schemas.openxmlformats.org/officeDocument/2006/relationships/hyperlink" Target="https://my.gradcoach.com/book/new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youtube.com/watch?v=4UjINrrq_t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radcoach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70201B-4BBE-4F0D-B0C6-A3B73F691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</TotalTime>
  <Pages>5</Pages>
  <Words>1250</Words>
  <Characters>712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Jansen</dc:creator>
  <cp:keywords/>
  <dc:description/>
  <cp:lastModifiedBy>Derek Jansen</cp:lastModifiedBy>
  <cp:revision>54</cp:revision>
  <dcterms:created xsi:type="dcterms:W3CDTF">2022-06-22T02:52:00Z</dcterms:created>
  <dcterms:modified xsi:type="dcterms:W3CDTF">2022-08-03T10:07:00Z</dcterms:modified>
</cp:coreProperties>
</file>